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946EC9" w:rsidRDefault="00946EC9" w14:paraId="4B4FEB03" w14:textId="16DE45A1">
      <w:pPr>
        <w:rPr>
          <w:rFonts w:ascii="Helvetica" w:hAnsi="Helvetica" w:eastAsia="Times New Roman" w:cs="Helvetica"/>
          <w:color w:val="337AB7"/>
          <w:sz w:val="39"/>
          <w:szCs w:val="39"/>
          <w:lang w:eastAsia="en-IN"/>
        </w:rPr>
      </w:pPr>
      <w:bookmarkStart w:name="_Hlk118632166" w:id="0"/>
      <w:r w:rsidRPr="50793364" w:rsidR="41BB17FC">
        <w:rPr>
          <w:rFonts w:ascii="Helvetica" w:hAnsi="Helvetica" w:eastAsia="Times New Roman" w:cs="Helvetica"/>
          <w:color w:val="337AB7"/>
          <w:sz w:val="39"/>
          <w:szCs w:val="39"/>
          <w:lang w:eastAsia="en-IN"/>
        </w:rPr>
        <w:t xml:space="preserve">  </w:t>
      </w:r>
      <w:r w:rsidRPr="50793364" w:rsidR="00152987">
        <w:rPr>
          <w:rFonts w:ascii="Helvetica" w:hAnsi="Helvetica" w:eastAsia="Times New Roman" w:cs="Helvetica"/>
          <w:color w:val="337AB7"/>
          <w:sz w:val="39"/>
          <w:szCs w:val="39"/>
          <w:lang w:eastAsia="en-IN"/>
        </w:rPr>
        <w:t xml:space="preserve">Lab6: </w:t>
      </w:r>
      <w:r w:rsidRPr="50793364" w:rsidR="00152987">
        <w:rPr>
          <w:rFonts w:ascii="Helvetica" w:hAnsi="Helvetica" w:eastAsia="Times New Roman" w:cs="Helvetica"/>
          <w:color w:val="337AB7"/>
          <w:sz w:val="39"/>
          <w:szCs w:val="39"/>
          <w:lang w:eastAsia="en-IN"/>
        </w:rPr>
        <w:t>ROS2 Perception – Line Follower</w:t>
      </w:r>
    </w:p>
    <w:p w:rsidR="0025775A" w:rsidRDefault="0025775A" w14:paraId="0560E071" w14:textId="708EF509">
      <w:pPr>
        <w:rPr>
          <w:rFonts w:ascii="Helvetica" w:hAnsi="Helvetica" w:eastAsia="Times New Roman" w:cs="Helvetica"/>
          <w:color w:val="337AB7"/>
          <w:sz w:val="39"/>
          <w:szCs w:val="39"/>
          <w:lang w:eastAsia="en-IN"/>
        </w:rPr>
      </w:pPr>
    </w:p>
    <w:p w:rsidRPr="00946EC9" w:rsidR="0025775A" w:rsidP="0025775A" w:rsidRDefault="0025775A" w14:paraId="4731BFB3" w14:textId="77777777">
      <w:pPr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</w:pPr>
      <w:r w:rsidRPr="00946EC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>How to use OpenCV in ROS2</w:t>
      </w:r>
    </w:p>
    <w:p w:rsidRPr="00946EC9" w:rsidR="0025775A" w:rsidP="0025775A" w:rsidRDefault="0025775A" w14:paraId="5A941B7B" w14:textId="77777777">
      <w:pPr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</w:pPr>
      <w:r w:rsidRPr="00946EC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>How to follow a line</w:t>
      </w:r>
    </w:p>
    <w:p w:rsidRPr="00946EC9" w:rsidR="0025775A" w:rsidP="0025775A" w:rsidRDefault="0025775A" w14:paraId="7EEF1545" w14:textId="77777777">
      <w:pPr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</w:pPr>
      <w:r w:rsidRPr="00946EC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 xml:space="preserve">How to find different elements based on </w:t>
      </w:r>
      <w:proofErr w:type="spellStart"/>
      <w:r w:rsidRPr="00946EC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>color</w:t>
      </w:r>
      <w:proofErr w:type="spellEnd"/>
    </w:p>
    <w:p w:rsidRPr="00946EC9" w:rsidR="0025775A" w:rsidP="0025775A" w:rsidRDefault="0025775A" w14:paraId="3510053B" w14:textId="77777777">
      <w:pPr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</w:pPr>
      <w:r w:rsidRPr="00946EC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>Track multiple paths and decide</w:t>
      </w:r>
    </w:p>
    <w:p w:rsidRPr="00946EC9" w:rsidR="0025775A" w:rsidP="0025775A" w:rsidRDefault="0025775A" w14:paraId="42A58A5D" w14:textId="77777777">
      <w:pPr>
        <w:pStyle w:val="ListParagraph"/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</w:pPr>
      <w:r w:rsidRPr="00946EC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>Create a basic PID for the line following</w:t>
      </w:r>
    </w:p>
    <w:p w:rsidR="0025775A" w:rsidRDefault="0025775A" w14:paraId="375B5DFF" w14:textId="77777777">
      <w:pPr>
        <w:rPr>
          <w:lang w:val="en-US"/>
        </w:rPr>
      </w:pPr>
    </w:p>
    <w:p w:rsidRPr="00AC75A9" w:rsidR="0025775A" w:rsidP="00AC75A9" w:rsidRDefault="0025775A" w14:paraId="0AF791A3" w14:textId="3EEC26D4">
      <w:pPr>
        <w:shd w:val="clear" w:color="auto" w:fill="ECEFF4"/>
        <w:spacing w:before="240" w:after="0" w:line="240" w:lineRule="auto"/>
        <w:jc w:val="both"/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</w:pPr>
      <w:r w:rsidRPr="59A6FBFD" w:rsidR="71393339">
        <w:rPr>
          <w:rFonts w:ascii="Helvetica" w:hAnsi="Helvetica" w:eastAsia="Times New Roman" w:cs="Helvetica"/>
          <w:color w:val="000000" w:themeColor="text1" w:themeTint="FF" w:themeShade="FF"/>
          <w:sz w:val="24"/>
          <w:szCs w:val="24"/>
          <w:lang w:eastAsia="en-IN"/>
        </w:rPr>
        <w:t>OpenCV is the most extensive and complete library for image recognition. With it, you can work with images like never before: applying filters, post-processing, and</w:t>
      </w:r>
      <w:r w:rsidRPr="59A6FBFD" w:rsidR="1ED412D8">
        <w:rPr>
          <w:rFonts w:ascii="Helvetica" w:hAnsi="Helvetica" w:eastAsia="Times New Roman" w:cs="Helvetica"/>
          <w:color w:val="000000" w:themeColor="text1" w:themeTint="FF" w:themeShade="FF"/>
          <w:sz w:val="24"/>
          <w:szCs w:val="24"/>
          <w:lang w:eastAsia="en-IN"/>
        </w:rPr>
        <w:t xml:space="preserve">  </w:t>
      </w:r>
      <w:r w:rsidRPr="59A6FBFD" w:rsidR="71393339">
        <w:rPr>
          <w:rFonts w:ascii="Helvetica" w:hAnsi="Helvetica" w:eastAsia="Times New Roman" w:cs="Helvetica"/>
          <w:color w:val="000000" w:themeColor="text1" w:themeTint="FF" w:themeShade="FF"/>
          <w:sz w:val="24"/>
          <w:szCs w:val="24"/>
          <w:lang w:eastAsia="en-IN"/>
        </w:rPr>
        <w:t xml:space="preserve"> working with images in any way you want. OpenCV is not a ROS</w:t>
      </w:r>
      <w:r w:rsidRPr="59A6FBFD" w:rsidR="7988F3DE">
        <w:rPr>
          <w:rFonts w:ascii="Helvetica" w:hAnsi="Helvetica" w:eastAsia="Times New Roman" w:cs="Helvetica"/>
          <w:color w:val="000000" w:themeColor="text1" w:themeTint="FF" w:themeShade="FF"/>
          <w:sz w:val="24"/>
          <w:szCs w:val="24"/>
          <w:lang w:eastAsia="en-IN"/>
        </w:rPr>
        <w:t>2</w:t>
      </w:r>
      <w:r w:rsidRPr="59A6FBFD" w:rsidR="71393339">
        <w:rPr>
          <w:rFonts w:ascii="Helvetica" w:hAnsi="Helvetica" w:eastAsia="Times New Roman" w:cs="Helvetica"/>
          <w:color w:val="000000" w:themeColor="text1" w:themeTint="FF" w:themeShade="FF"/>
          <w:sz w:val="24"/>
          <w:szCs w:val="24"/>
          <w:lang w:eastAsia="en-IN"/>
        </w:rPr>
        <w:t xml:space="preserve"> library, but </w:t>
      </w:r>
      <w:r w:rsidRPr="59A6FBFD" w:rsidR="71393339">
        <w:rPr>
          <w:rFonts w:ascii="Helvetica" w:hAnsi="Helvetica" w:eastAsia="Times New Roman" w:cs="Helvetica"/>
          <w:color w:val="000000" w:themeColor="text1" w:themeTint="FF" w:themeShade="FF"/>
          <w:sz w:val="24"/>
          <w:szCs w:val="24"/>
          <w:lang w:eastAsia="en-IN"/>
        </w:rPr>
        <w:t>it's</w:t>
      </w:r>
      <w:r w:rsidRPr="59A6FBFD" w:rsidR="71393339">
        <w:rPr>
          <w:rFonts w:ascii="Helvetica" w:hAnsi="Helvetica" w:eastAsia="Times New Roman" w:cs="Helvetica"/>
          <w:color w:val="000000" w:themeColor="text1" w:themeTint="FF" w:themeShade="FF"/>
          <w:sz w:val="24"/>
          <w:szCs w:val="24"/>
          <w:lang w:eastAsia="en-IN"/>
        </w:rPr>
        <w:t xml:space="preserve"> been integrated nicely into ROS with http://wiki.ros.org/cv_bridge. This</w:t>
      </w:r>
      <w:r w:rsidRPr="59A6FBFD" w:rsidR="71393339">
        <w:rPr>
          <w:rFonts w:ascii="Helvetica" w:hAnsi="Helvetica" w:eastAsia="Times New Roman" w:cs="Helvetica"/>
          <w:b w:val="1"/>
          <w:bCs w:val="1"/>
          <w:color w:val="000000" w:themeColor="text1" w:themeTint="FF" w:themeShade="FF"/>
          <w:sz w:val="24"/>
          <w:szCs w:val="24"/>
          <w:lang w:eastAsia="en-IN"/>
        </w:rPr>
        <w:t xml:space="preserve"> </w:t>
      </w:r>
      <w:r w:rsidRPr="59A6FBFD" w:rsidR="71393339">
        <w:rPr>
          <w:rFonts w:ascii="Helvetica" w:hAnsi="Helvetica" w:eastAsia="Times New Roman" w:cs="Helvetica"/>
          <w:color w:val="000000" w:themeColor="text1" w:themeTint="FF" w:themeShade="FF"/>
          <w:sz w:val="24"/>
          <w:szCs w:val="24"/>
          <w:lang w:eastAsia="en-IN"/>
        </w:rPr>
        <w:t>package allows the ROS imaging topics to use the OpenCV image variable format.</w:t>
      </w:r>
    </w:p>
    <w:p w:rsidRPr="00AC75A9" w:rsidR="0025775A" w:rsidP="00AC75A9" w:rsidRDefault="0025775A" w14:paraId="0FF7FE51" w14:textId="77777777">
      <w:pPr>
        <w:shd w:val="clear" w:color="auto" w:fill="ECEFF4"/>
        <w:spacing w:before="240" w:after="0" w:line="240" w:lineRule="auto"/>
        <w:jc w:val="both"/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</w:pPr>
      <w:r w:rsidRPr="00AC75A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 xml:space="preserve">For example, OpenCV images come in BGR image format, while regular ROS images are in the more standard RGB encoding. </w:t>
      </w:r>
      <w:proofErr w:type="spellStart"/>
      <w:r w:rsidRPr="00AC75A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>OpenCV_bridge</w:t>
      </w:r>
      <w:proofErr w:type="spellEnd"/>
      <w:r w:rsidRPr="00AC75A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 xml:space="preserve"> provides a nice feature to convert between them. Also, there are many other functions to transfer images to OpenCV variables transparently.</w:t>
      </w:r>
    </w:p>
    <w:p w:rsidRPr="00A3575D" w:rsidR="00946EC9" w:rsidP="00A3575D" w:rsidRDefault="00A3575D" w14:paraId="3D434EBE" w14:textId="5E25598B">
      <w:pPr>
        <w:rPr>
          <w:rFonts w:ascii="Helvetica" w:hAnsi="Helvetica" w:cs="Helvetica"/>
          <w:sz w:val="24"/>
          <w:szCs w:val="24"/>
          <w:lang w:val="en-US"/>
        </w:rPr>
      </w:pPr>
      <w:r w:rsidRPr="00A3575D">
        <w:rPr>
          <w:rFonts w:ascii="Helvetica" w:hAnsi="Helvetica" w:cs="Helvetica"/>
          <w:sz w:val="24"/>
          <w:szCs w:val="24"/>
          <w:lang w:val="en-US"/>
        </w:rPr>
        <w:t>If gazebo is stuck use the following command</w:t>
      </w:r>
    </w:p>
    <w:p w:rsidRPr="00AC75A9" w:rsidR="00AC75A9" w:rsidRDefault="00AC75A9" w14:paraId="671CE242" w14:textId="6CFB6233">
      <w:pPr>
        <w:rPr>
          <w:rFonts w:ascii="Helvetica" w:hAnsi="Helvetica" w:cs="Helvetica"/>
          <w:sz w:val="24"/>
          <w:szCs w:val="24"/>
          <w:lang w:val="en-US"/>
        </w:rPr>
      </w:pPr>
      <w:r w:rsidRPr="50793364" w:rsidR="11883577">
        <w:rPr>
          <w:rFonts w:ascii="Helvetica" w:hAnsi="Helvetica" w:cs="Helvetica"/>
          <w:sz w:val="24"/>
          <w:szCs w:val="24"/>
          <w:lang w:val="en-US"/>
        </w:rPr>
        <w:t>killall</w:t>
      </w:r>
      <w:r w:rsidRPr="50793364" w:rsidR="11883577">
        <w:rPr>
          <w:rFonts w:ascii="Helvetica" w:hAnsi="Helvetica" w:cs="Helvetica"/>
          <w:sz w:val="24"/>
          <w:szCs w:val="24"/>
          <w:lang w:val="en-US"/>
        </w:rPr>
        <w:t xml:space="preserve"> -9 </w:t>
      </w:r>
      <w:r w:rsidRPr="50793364" w:rsidR="11883577">
        <w:rPr>
          <w:rFonts w:ascii="Helvetica" w:hAnsi="Helvetica" w:cs="Helvetica"/>
          <w:sz w:val="24"/>
          <w:szCs w:val="24"/>
          <w:lang w:val="en-US"/>
        </w:rPr>
        <w:t>gzserver</w:t>
      </w:r>
    </w:p>
    <w:p w:rsidR="698990B0" w:rsidP="50793364" w:rsidRDefault="698990B0" w14:paraId="10959656" w14:textId="6C6F6B6D">
      <w:pPr>
        <w:pStyle w:val="Normal"/>
        <w:rPr>
          <w:rFonts w:ascii="Helvetica" w:hAnsi="Helvetica" w:cs="Helvetica"/>
          <w:sz w:val="24"/>
          <w:szCs w:val="24"/>
          <w:lang w:val="en-US"/>
        </w:rPr>
      </w:pPr>
      <w:r w:rsidRPr="50793364" w:rsidR="698990B0">
        <w:rPr>
          <w:rFonts w:ascii="Helvetica" w:hAnsi="Helvetica" w:cs="Helvetica"/>
          <w:sz w:val="24"/>
          <w:szCs w:val="24"/>
          <w:lang w:val="en-US"/>
        </w:rPr>
        <w:t>sudo apt install libopencv-dev python3-opencv</w:t>
      </w:r>
    </w:p>
    <w:p w:rsidR="00AC75A9" w:rsidP="00AC75A9" w:rsidRDefault="00AC75A9" w14:paraId="53C3A650" w14:textId="13D02A26">
      <w:pPr>
        <w:rPr>
          <w:rFonts w:ascii="Helvetica" w:hAnsi="Helvetica" w:cs="Helvetica"/>
          <w:sz w:val="24"/>
          <w:szCs w:val="24"/>
          <w:lang w:val="en-US"/>
        </w:rPr>
      </w:pPr>
    </w:p>
    <w:p w:rsidR="00AC75A9" w:rsidP="00AC75A9" w:rsidRDefault="00AC75A9" w14:paraId="33EDBA8A" w14:textId="44382173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>cd ros2_ws/</w:t>
      </w:r>
      <w:proofErr w:type="spellStart"/>
      <w:r>
        <w:rPr>
          <w:rFonts w:ascii="Helvetica" w:hAnsi="Helvetica" w:cs="Helvetica"/>
          <w:sz w:val="24"/>
          <w:szCs w:val="24"/>
          <w:lang w:val="en-US"/>
        </w:rPr>
        <w:t>src</w:t>
      </w:r>
      <w:proofErr w:type="spellEnd"/>
    </w:p>
    <w:p w:rsidR="00AC75A9" w:rsidP="00AC75A9" w:rsidRDefault="00AC75A9" w14:paraId="386812C4" w14:textId="5991BF17">
      <w:pPr>
        <w:rPr>
          <w:rFonts w:ascii="Helvetica" w:hAnsi="Helvetica" w:cs="Helvetica"/>
          <w:sz w:val="24"/>
          <w:szCs w:val="24"/>
          <w:lang w:val="en-US"/>
        </w:rPr>
      </w:pPr>
      <w:r w:rsidRPr="00AC75A9">
        <w:rPr>
          <w:rFonts w:ascii="Helvetica" w:hAnsi="Helvetica" w:cs="Helvetica"/>
          <w:sz w:val="24"/>
          <w:szCs w:val="24"/>
          <w:lang w:val="en-US"/>
        </w:rPr>
        <w:t xml:space="preserve">ros2 pkg create lab6 --build-type </w:t>
      </w:r>
      <w:proofErr w:type="spellStart"/>
      <w:r w:rsidRPr="00AC75A9">
        <w:rPr>
          <w:rFonts w:ascii="Helvetica" w:hAnsi="Helvetica" w:cs="Helvetica"/>
          <w:sz w:val="24"/>
          <w:szCs w:val="24"/>
          <w:lang w:val="en-US"/>
        </w:rPr>
        <w:t>ament_python</w:t>
      </w:r>
      <w:proofErr w:type="spellEnd"/>
      <w:r w:rsidRPr="00AC75A9">
        <w:rPr>
          <w:rFonts w:ascii="Helvetica" w:hAnsi="Helvetica" w:cs="Helvetica"/>
          <w:sz w:val="24"/>
          <w:szCs w:val="24"/>
          <w:lang w:val="en-US"/>
        </w:rPr>
        <w:t xml:space="preserve"> --dependencies </w:t>
      </w:r>
      <w:proofErr w:type="spellStart"/>
      <w:r w:rsidRPr="00AC75A9">
        <w:rPr>
          <w:rFonts w:ascii="Helvetica" w:hAnsi="Helvetica" w:cs="Helvetica"/>
          <w:sz w:val="24"/>
          <w:szCs w:val="24"/>
          <w:lang w:val="en-US"/>
        </w:rPr>
        <w:t>rclpy</w:t>
      </w:r>
      <w:proofErr w:type="spellEnd"/>
      <w:r w:rsidRPr="00AC75A9">
        <w:rPr>
          <w:rFonts w:ascii="Helvetica" w:hAnsi="Helvetica" w:cs="Helvetica"/>
          <w:sz w:val="24"/>
          <w:szCs w:val="24"/>
          <w:lang w:val="en-US"/>
        </w:rPr>
        <w:t xml:space="preserve"> </w:t>
      </w:r>
      <w:proofErr w:type="spellStart"/>
      <w:r w:rsidRPr="00AC75A9">
        <w:rPr>
          <w:rFonts w:ascii="Helvetica" w:hAnsi="Helvetica" w:cs="Helvetica"/>
          <w:sz w:val="24"/>
          <w:szCs w:val="24"/>
          <w:lang w:val="en-US"/>
        </w:rPr>
        <w:t>std_msgs</w:t>
      </w:r>
      <w:proofErr w:type="spellEnd"/>
    </w:p>
    <w:p w:rsidR="00AC75A9" w:rsidP="00AC75A9" w:rsidRDefault="00AC75A9" w14:paraId="475CB9FC" w14:textId="0E5152AC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>cd</w:t>
      </w:r>
      <w:proofErr w:type="gramStart"/>
      <w:r>
        <w:rPr>
          <w:rFonts w:ascii="Helvetica" w:hAnsi="Helvetica" w:cs="Helvetica"/>
          <w:sz w:val="24"/>
          <w:szCs w:val="24"/>
          <w:lang w:val="en-US"/>
        </w:rPr>
        <w:t xml:space="preserve"> ..</w:t>
      </w:r>
      <w:proofErr w:type="gramEnd"/>
    </w:p>
    <w:p w:rsidR="00AC75A9" w:rsidP="00AC75A9" w:rsidRDefault="00AC75A9" w14:paraId="60DD3BDE" w14:textId="155C9288">
      <w:pPr>
        <w:rPr>
          <w:rFonts w:ascii="Helvetica" w:hAnsi="Helvetica" w:cs="Helvetica"/>
          <w:sz w:val="24"/>
          <w:szCs w:val="24"/>
          <w:lang w:val="en-US"/>
        </w:rPr>
      </w:pPr>
      <w:proofErr w:type="spellStart"/>
      <w:r>
        <w:rPr>
          <w:rFonts w:ascii="Helvetica" w:hAnsi="Helvetica" w:cs="Helvetica"/>
          <w:sz w:val="24"/>
          <w:szCs w:val="24"/>
          <w:lang w:val="en-US"/>
        </w:rPr>
        <w:t>colcon</w:t>
      </w:r>
      <w:proofErr w:type="spellEnd"/>
      <w:r>
        <w:rPr>
          <w:rFonts w:ascii="Helvetica" w:hAnsi="Helvetica" w:cs="Helvetica"/>
          <w:sz w:val="24"/>
          <w:szCs w:val="24"/>
          <w:lang w:val="en-US"/>
        </w:rPr>
        <w:t xml:space="preserve"> build</w:t>
      </w:r>
    </w:p>
    <w:p w:rsidR="00AC75A9" w:rsidP="00AC75A9" w:rsidRDefault="00AC75A9" w14:paraId="1B6E20FC" w14:textId="1A04DA92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>open lab6 with visual studio application</w:t>
      </w:r>
    </w:p>
    <w:p w:rsidR="00AC75A9" w:rsidP="00AC75A9" w:rsidRDefault="00926ED8" w14:paraId="4741C46B" w14:textId="1D43894C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 xml:space="preserve">create </w:t>
      </w:r>
      <w:proofErr w:type="spellStart"/>
      <w:r>
        <w:rPr>
          <w:rFonts w:ascii="Helvetica" w:hAnsi="Helvetica" w:cs="Helvetica"/>
          <w:sz w:val="24"/>
          <w:szCs w:val="24"/>
          <w:lang w:val="en-US"/>
        </w:rPr>
        <w:t>urdf</w:t>
      </w:r>
      <w:proofErr w:type="spellEnd"/>
      <w:r>
        <w:rPr>
          <w:rFonts w:ascii="Helvetica" w:hAnsi="Helvetica" w:cs="Helvetica"/>
          <w:sz w:val="24"/>
          <w:szCs w:val="24"/>
          <w:lang w:val="en-US"/>
        </w:rPr>
        <w:t xml:space="preserve"> folder</w:t>
      </w:r>
    </w:p>
    <w:p w:rsidR="00926ED8" w:rsidP="00AC75A9" w:rsidRDefault="00926ED8" w14:paraId="42F6E5E7" w14:textId="634D2583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 xml:space="preserve">create a file </w:t>
      </w:r>
      <w:proofErr w:type="spellStart"/>
      <w:proofErr w:type="gramStart"/>
      <w:r>
        <w:rPr>
          <w:rFonts w:ascii="Helvetica" w:hAnsi="Helvetica" w:cs="Helvetica"/>
          <w:sz w:val="24"/>
          <w:szCs w:val="24"/>
          <w:lang w:val="en-US"/>
        </w:rPr>
        <w:t>car.urdf</w:t>
      </w:r>
      <w:proofErr w:type="spellEnd"/>
      <w:proofErr w:type="gramEnd"/>
      <w:r>
        <w:rPr>
          <w:rFonts w:ascii="Helvetica" w:hAnsi="Helvetica" w:cs="Helvetica"/>
          <w:sz w:val="24"/>
          <w:szCs w:val="24"/>
          <w:lang w:val="en-US"/>
        </w:rPr>
        <w:t xml:space="preserve"> inside the </w:t>
      </w:r>
      <w:proofErr w:type="spellStart"/>
      <w:r>
        <w:rPr>
          <w:rFonts w:ascii="Helvetica" w:hAnsi="Helvetica" w:cs="Helvetica"/>
          <w:sz w:val="24"/>
          <w:szCs w:val="24"/>
          <w:lang w:val="en-US"/>
        </w:rPr>
        <w:t>urdf</w:t>
      </w:r>
      <w:proofErr w:type="spellEnd"/>
      <w:r>
        <w:rPr>
          <w:rFonts w:ascii="Helvetica" w:hAnsi="Helvetica" w:cs="Helvetica"/>
          <w:sz w:val="24"/>
          <w:szCs w:val="24"/>
          <w:lang w:val="en-US"/>
        </w:rPr>
        <w:t xml:space="preserve"> folder</w:t>
      </w:r>
    </w:p>
    <w:p w:rsidR="00926ED8" w:rsidP="00AC75A9" w:rsidRDefault="00926ED8" w14:paraId="21A50250" w14:textId="0E313166">
      <w:pPr>
        <w:rPr>
          <w:rFonts w:ascii="Helvetica" w:hAnsi="Helvetica" w:cs="Helvetica"/>
          <w:sz w:val="24"/>
          <w:szCs w:val="24"/>
          <w:lang w:val="en-US"/>
        </w:rPr>
      </w:pPr>
    </w:p>
    <w:p w:rsidR="50793364" w:rsidRDefault="50793364" w14:paraId="6C9E4856" w14:textId="7683B81A">
      <w:r>
        <w:br w:type="page"/>
      </w:r>
    </w:p>
    <w:p w:rsidR="50793364" w:rsidP="50793364" w:rsidRDefault="50793364" w14:paraId="07ADF415" w14:textId="0839A49C">
      <w:pPr>
        <w:pStyle w:val="Normal"/>
        <w:spacing w:after="0"/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</w:pPr>
    </w:p>
    <w:p w:rsidR="00551883" w:rsidP="00F5287A" w:rsidRDefault="00551883" w14:paraId="7245F4DF" w14:textId="00CFF43E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551883" w:rsidR="00551883" w:rsidP="00F5287A" w:rsidRDefault="00551883" w14:paraId="44D9B149" w14:textId="6924CEA8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>Create a launch folder</w:t>
      </w:r>
    </w:p>
    <w:p w:rsidRPr="00551883" w:rsidR="00551883" w:rsidP="00F5287A" w:rsidRDefault="00551883" w14:paraId="4418F705" w14:textId="0DA832C2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50793364" w:rsidR="511B6E79">
        <w:rPr>
          <w:rFonts w:ascii="Helvetica" w:hAnsi="Helvetica" w:cs="Helvetica"/>
          <w:color w:val="C00000"/>
          <w:sz w:val="24"/>
          <w:szCs w:val="24"/>
          <w:lang w:val="en-US"/>
        </w:rPr>
        <w:t>Create a launch file r</w:t>
      </w:r>
      <w:r w:rsidRPr="50793364" w:rsidR="511B6E79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v</w:t>
      </w:r>
      <w:r w:rsidRPr="50793364" w:rsidR="511B6E79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iz.launc</w:t>
      </w:r>
      <w:r w:rsidRPr="50793364" w:rsidR="511B6E79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h.</w:t>
      </w:r>
      <w:r w:rsidRPr="50793364" w:rsidR="511B6E79">
        <w:rPr>
          <w:rFonts w:ascii="Helvetica" w:hAnsi="Helvetica" w:cs="Helvetica"/>
          <w:color w:val="C00000"/>
          <w:sz w:val="24"/>
          <w:szCs w:val="24"/>
          <w:lang w:val="en-US"/>
        </w:rPr>
        <w:t>py</w:t>
      </w:r>
    </w:p>
    <w:p w:rsidRPr="00551883" w:rsidR="00551883" w:rsidP="00F5287A" w:rsidRDefault="00551883" w14:paraId="08AFF74D" w14:textId="6394D310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:rsidRPr="00A3575D" w:rsidR="008102DA" w:rsidP="008102DA" w:rsidRDefault="008102DA" w14:paraId="7A92FD6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os</w:t>
      </w:r>
      <w:proofErr w:type="spellEnd"/>
    </w:p>
    <w:p w:rsidRPr="00A3575D" w:rsidR="008102DA" w:rsidP="008102DA" w:rsidRDefault="008102DA" w14:paraId="7410880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ment_index_</w:t>
      </w:r>
      <w:proofErr w:type="gramStart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ython.packages</w:t>
      </w:r>
      <w:proofErr w:type="spellEnd"/>
      <w:proofErr w:type="gramEnd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get_package_share_directory</w:t>
      </w:r>
      <w:proofErr w:type="spellEnd"/>
    </w:p>
    <w:p w:rsidRPr="008102DA" w:rsidR="008102DA" w:rsidP="008102DA" w:rsidRDefault="008102DA" w14:paraId="39402B92" w14:textId="77777777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launch import </w:t>
      </w:r>
      <w:proofErr w:type="spellStart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Description</w:t>
      </w:r>
      <w:proofErr w:type="spellEnd"/>
    </w:p>
    <w:p w:rsidRPr="008102DA" w:rsidR="008102DA" w:rsidP="008102DA" w:rsidRDefault="008102DA" w14:paraId="6DD4599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_</w:t>
      </w:r>
      <w:proofErr w:type="gram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s.actions</w:t>
      </w:r>
      <w:proofErr w:type="spellEnd"/>
      <w:proofErr w:type="gram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Node</w:t>
      </w:r>
    </w:p>
    <w:p w:rsidRPr="008102DA" w:rsidR="008102DA" w:rsidP="008102DA" w:rsidRDefault="008102DA" w14:paraId="067D5EEE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8102DA" w:rsidR="008102DA" w:rsidP="008102DA" w:rsidRDefault="008102DA" w14:paraId="12AF942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def 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generate_launch_</w:t>
      </w:r>
      <w:proofErr w:type="gram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scription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:</w:t>
      </w:r>
    </w:p>
    <w:p w:rsidRPr="00A3575D" w:rsidR="008102DA" w:rsidP="008102DA" w:rsidRDefault="008102DA" w14:paraId="74D243EC" w14:textId="77777777">
      <w:pPr>
        <w:spacing w:after="0"/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</w:pPr>
      <w:r w:rsidRPr="008102DA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package_dir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'/home/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asha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ros2_ws/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src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lab6/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urdf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'</w:t>
      </w:r>
    </w:p>
    <w:p w:rsidRPr="008102DA" w:rsidR="008102DA" w:rsidP="008102DA" w:rsidRDefault="008102DA" w14:paraId="4184ACB2" w14:textId="77777777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   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urdf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</w:t>
      </w:r>
      <w:proofErr w:type="spellStart"/>
      <w:proofErr w:type="gram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os.path</w:t>
      </w:r>
      <w:proofErr w:type="gram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.join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(package_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dir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,'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car.urdf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')</w:t>
      </w:r>
    </w:p>
    <w:p w:rsidRPr="008102DA" w:rsidR="008102DA" w:rsidP="008102DA" w:rsidRDefault="008102DA" w14:paraId="19E1FB2A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8102DA" w:rsidR="008102DA" w:rsidP="008102DA" w:rsidRDefault="008102DA" w14:paraId="0D6D2D3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return </w:t>
      </w:r>
      <w:proofErr w:type="spellStart"/>
      <w:proofErr w:type="gram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Description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</w:p>
    <w:p w:rsidRPr="008102DA" w:rsidR="008102DA" w:rsidP="008102DA" w:rsidRDefault="008102DA" w14:paraId="306C37E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gram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(</w:t>
      </w:r>
      <w:proofErr w:type="gramEnd"/>
    </w:p>
    <w:p w:rsidRPr="008102DA" w:rsidR="008102DA" w:rsidP="008102DA" w:rsidRDefault="008102DA" w14:paraId="42A85C4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8102DA" w:rsidR="008102DA" w:rsidP="008102DA" w:rsidRDefault="008102DA" w14:paraId="4FE7CEDA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8102DA" w:rsidR="008102DA" w:rsidP="008102DA" w:rsidRDefault="008102DA" w14:paraId="0AF7659A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8102DA" w:rsidR="008102DA" w:rsidP="008102DA" w:rsidRDefault="008102DA" w14:paraId="500187B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,</w:t>
      </w:r>
    </w:p>
    <w:p w:rsidR="008102DA" w:rsidP="008102DA" w:rsidRDefault="008102DA" w14:paraId="65BFFE86" w14:textId="43F44A18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arguments=[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rdf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),</w:t>
      </w:r>
    </w:p>
    <w:p w:rsidRPr="008102DA" w:rsidR="00826A00" w:rsidP="008102DA" w:rsidRDefault="00826A00" w14:paraId="0DCB4D11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551883" w:rsidR="00551883" w:rsidP="00551883" w:rsidRDefault="00551883" w14:paraId="25D6D545" w14:textId="1F249656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50793364" w:rsidR="24E1E05F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 xml:space="preserve">      </w:t>
      </w:r>
      <w:r w:rsidRPr="50793364" w:rsidR="511B6E79">
        <w:rPr>
          <w:rFonts w:ascii="Helvetica" w:hAnsi="Helvetica" w:cs="Helvetica"/>
          <w:color w:val="C00000"/>
          <w:sz w:val="24"/>
          <w:szCs w:val="24"/>
          <w:lang w:val="en-US"/>
        </w:rPr>
        <w:t>Create a launch folder</w:t>
      </w:r>
    </w:p>
    <w:p w:rsidR="00551883" w:rsidP="00551883" w:rsidRDefault="00551883" w14:paraId="3DC07CC7" w14:textId="3ECC4A70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 xml:space="preserve">Create a launch file </w:t>
      </w:r>
      <w:r w:rsidR="00165CB2">
        <w:rPr>
          <w:rFonts w:ascii="Helvetica" w:hAnsi="Helvetica" w:cs="Helvetica"/>
          <w:color w:val="C00000"/>
          <w:sz w:val="24"/>
          <w:szCs w:val="24"/>
          <w:lang w:val="en-US"/>
        </w:rPr>
        <w:t>gazebo</w:t>
      </w: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>.launch.py</w:t>
      </w:r>
      <w:r w:rsidR="00073B50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inside the launch folder</w:t>
      </w:r>
    </w:p>
    <w:p w:rsidR="00165CB2" w:rsidP="00551883" w:rsidRDefault="00165CB2" w14:paraId="1BBA890F" w14:textId="5E28D5D2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:rsidRPr="00190BDA" w:rsidR="00190BDA" w:rsidP="00190BDA" w:rsidRDefault="00190BDA" w14:paraId="4905112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os</w:t>
      </w:r>
      <w:proofErr w:type="spellEnd"/>
    </w:p>
    <w:p w:rsidRPr="00190BDA" w:rsidR="00190BDA" w:rsidP="00190BDA" w:rsidRDefault="00190BDA" w14:paraId="626F6F9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ment_index_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ython.packages</w:t>
      </w:r>
      <w:proofErr w:type="spellEnd"/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get_package_share_directory</w:t>
      </w:r>
      <w:proofErr w:type="spellEnd"/>
    </w:p>
    <w:p w:rsidRPr="00190BDA" w:rsidR="00190BDA" w:rsidP="00190BDA" w:rsidRDefault="00190BDA" w14:paraId="6818C1B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launch 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Description</w:t>
      </w:r>
      <w:proofErr w:type="spellEnd"/>
    </w:p>
    <w:p w:rsidRPr="00190BDA" w:rsidR="00190BDA" w:rsidP="00190BDA" w:rsidRDefault="00190BDA" w14:paraId="18CC0C0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.actions</w:t>
      </w:r>
      <w:proofErr w:type="spellEnd"/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clareLaunchArgument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,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xecuteProcess</w:t>
      </w:r>
      <w:proofErr w:type="spellEnd"/>
    </w:p>
    <w:p w:rsidRPr="00190BDA" w:rsidR="00190BDA" w:rsidP="00190BDA" w:rsidRDefault="00190BDA" w14:paraId="66F6492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.substitutions</w:t>
      </w:r>
      <w:proofErr w:type="spellEnd"/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Configuration</w:t>
      </w:r>
      <w:proofErr w:type="spellEnd"/>
    </w:p>
    <w:p w:rsidRPr="00190BDA" w:rsidR="00190BDA" w:rsidP="00190BDA" w:rsidRDefault="00190BDA" w14:paraId="11602FA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_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s.actions</w:t>
      </w:r>
      <w:proofErr w:type="spellEnd"/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Node</w:t>
      </w:r>
    </w:p>
    <w:p w:rsidRPr="00190BDA" w:rsidR="00190BDA" w:rsidP="00190BDA" w:rsidRDefault="00190BDA" w14:paraId="32103FF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.launch</w:t>
      </w:r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description_sources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ythonLaunchDescriptionSource</w:t>
      </w:r>
      <w:proofErr w:type="spellEnd"/>
    </w:p>
    <w:p w:rsidRPr="00190BDA" w:rsidR="00190BDA" w:rsidP="00190BDA" w:rsidRDefault="00190BDA" w14:paraId="347349C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190BDA" w:rsidR="00190BDA" w:rsidP="00190BDA" w:rsidRDefault="00190BDA" w14:paraId="45E1A5EA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def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generate_launch_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scription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:</w:t>
      </w:r>
    </w:p>
    <w:p w:rsidRPr="00190BDA" w:rsidR="00190BDA" w:rsidP="00190BDA" w:rsidRDefault="00190BDA" w14:paraId="7CA6E74F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urdf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'/home/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asha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ros2_ws/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src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lab6/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urdf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car.urdf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'</w:t>
      </w:r>
    </w:p>
    <w:p w:rsidRPr="00190BDA" w:rsidR="00190BDA" w:rsidP="00190BDA" w:rsidRDefault="00190BDA" w14:paraId="2A04B1B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return </w:t>
      </w:r>
      <w:proofErr w:type="spellStart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Description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</w:p>
    <w:p w:rsidRPr="00190BDA" w:rsidR="00190BDA" w:rsidP="00190BDA" w:rsidRDefault="00190BDA" w14:paraId="1122A89A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#   publishes TF for links of the robot without joints</w:t>
      </w:r>
    </w:p>
    <w:p w:rsidRPr="00190BDA" w:rsidR="00190BDA" w:rsidP="00190BDA" w:rsidRDefault="00190BDA" w14:paraId="79AADDB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(</w:t>
      </w:r>
      <w:proofErr w:type="gramEnd"/>
    </w:p>
    <w:p w:rsidRPr="00190BDA" w:rsidR="00190BDA" w:rsidP="00190BDA" w:rsidRDefault="00190BDA" w14:paraId="2B093B3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190BDA" w:rsidR="00190BDA" w:rsidP="00190BDA" w:rsidRDefault="00190BDA" w14:paraId="1C3125D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190BDA" w:rsidR="00190BDA" w:rsidP="00190BDA" w:rsidRDefault="00190BDA" w14:paraId="24865F5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190BDA" w:rsidR="00190BDA" w:rsidP="00190BDA" w:rsidRDefault="00190BDA" w14:paraId="5203333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,</w:t>
      </w:r>
    </w:p>
    <w:p w:rsidRPr="00190BDA" w:rsidR="00190BDA" w:rsidP="00190BDA" w:rsidRDefault="00190BDA" w14:paraId="5FD18752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arguments=[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rdf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),</w:t>
      </w:r>
    </w:p>
    <w:p w:rsidRPr="00190BDA" w:rsidR="00190BDA" w:rsidP="00190BDA" w:rsidRDefault="00190BDA" w14:paraId="04413EAB" w14:textId="2B5A37F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</w:t>
      </w: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# 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ublish</w:t>
      </w:r>
      <w:proofErr w:type="gramEnd"/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TF</w:t>
      </w: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for Joints only links</w:t>
      </w:r>
    </w:p>
    <w:p w:rsidRPr="00190BDA" w:rsidR="00190BDA" w:rsidP="00190BDA" w:rsidRDefault="00190BDA" w14:paraId="560DCC7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(</w:t>
      </w:r>
      <w:proofErr w:type="gramEnd"/>
    </w:p>
    <w:p w:rsidRPr="00190BDA" w:rsidR="00190BDA" w:rsidP="00190BDA" w:rsidRDefault="00190BDA" w14:paraId="6A6A8AE2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join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190BDA" w:rsidR="00190BDA" w:rsidP="00190BDA" w:rsidRDefault="00190BDA" w14:paraId="145EF82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join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190BDA" w:rsidR="00190BDA" w:rsidP="00190BDA" w:rsidRDefault="00190BDA" w14:paraId="1A62301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join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190BDA" w:rsidR="00190BDA" w:rsidP="00190BDA" w:rsidRDefault="00190BDA" w14:paraId="43DC4A0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,</w:t>
      </w:r>
    </w:p>
    <w:p w:rsidRPr="00190BDA" w:rsidR="00190BDA" w:rsidP="00190BDA" w:rsidRDefault="00190BDA" w14:paraId="7511070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),</w:t>
      </w:r>
    </w:p>
    <w:p w:rsidRPr="00190BDA" w:rsidR="00190BDA" w:rsidP="00190BDA" w:rsidRDefault="00190BDA" w14:paraId="29473D29" w14:textId="43AA2A2D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# </w:t>
      </w:r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open gazebo</w:t>
      </w:r>
    </w:p>
    <w:p w:rsidRPr="00190BDA" w:rsidR="00190BDA" w:rsidP="00190BDA" w:rsidRDefault="00190BDA" w14:paraId="2D020891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xecuteProcess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</w:p>
    <w:p w:rsidRPr="00190BDA" w:rsidR="00190BDA" w:rsidP="00190BDA" w:rsidRDefault="00190BDA" w14:paraId="420F5EC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md</w:t>
      </w:r>
      <w:proofErr w:type="spellEnd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</w:t>
      </w:r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gazebo', '--verbose', '-s', 'libgazebo_ros_factory.so'],</w:t>
      </w:r>
    </w:p>
    <w:p w:rsidRPr="00190BDA" w:rsidR="00190BDA" w:rsidP="00190BDA" w:rsidRDefault="00190BDA" w14:paraId="62B378F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),</w:t>
      </w:r>
    </w:p>
    <w:p w:rsidRPr="00190BDA" w:rsidR="00190BDA" w:rsidP="00190BDA" w:rsidRDefault="00190BDA" w14:paraId="1A348DE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(</w:t>
      </w:r>
      <w:proofErr w:type="gramEnd"/>
    </w:p>
    <w:p w:rsidRPr="00190BDA" w:rsidR="00190BDA" w:rsidP="00190BDA" w:rsidRDefault="00190BDA" w14:paraId="6D3569A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gazebo_ros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190BDA" w:rsidR="00190BDA" w:rsidP="00190BDA" w:rsidRDefault="00190BDA" w14:paraId="352414F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spawn_entity.py',</w:t>
      </w:r>
    </w:p>
    <w:p w:rsidRPr="00190BDA" w:rsidR="00190BDA" w:rsidP="00190BDA" w:rsidRDefault="00190BDA" w14:paraId="4445698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rdf_spawn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190BDA" w:rsidR="00190BDA" w:rsidP="00190BDA" w:rsidRDefault="00190BDA" w14:paraId="35ED338F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,</w:t>
      </w:r>
    </w:p>
    <w:p w:rsidRPr="00190BDA" w:rsidR="00190BDA" w:rsidP="00190BDA" w:rsidRDefault="00190BDA" w14:paraId="67DFC98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r w:rsidRPr="00190BDA">
        <w:rPr>
          <w:rFonts w:ascii="Helvetica" w:hAnsi="Helvetica" w:cs="Helvetica"/>
          <w:color w:val="C00000"/>
          <w:sz w:val="24"/>
          <w:szCs w:val="24"/>
          <w:lang w:val="en-US"/>
        </w:rPr>
        <w:t>arguments</w:t>
      </w:r>
      <w:proofErr w:type="gramStart"/>
      <w:r w:rsidRPr="00190BDA">
        <w:rPr>
          <w:rFonts w:ascii="Helvetica" w:hAnsi="Helvetica" w:cs="Helvetica"/>
          <w:color w:val="C00000"/>
          <w:sz w:val="24"/>
          <w:szCs w:val="24"/>
          <w:lang w:val="en-US"/>
        </w:rPr>
        <w:t>=[</w:t>
      </w:r>
      <w:proofErr w:type="gramEnd"/>
      <w:r w:rsidRPr="00190BDA">
        <w:rPr>
          <w:rFonts w:ascii="Helvetica" w:hAnsi="Helvetica" w:cs="Helvetica"/>
          <w:color w:val="C00000"/>
          <w:sz w:val="24"/>
          <w:szCs w:val="24"/>
          <w:lang w:val="en-US"/>
        </w:rPr>
        <w:t>"-topic", "/</w:t>
      </w:r>
      <w:proofErr w:type="spellStart"/>
      <w:r w:rsidRPr="00190BDA">
        <w:rPr>
          <w:rFonts w:ascii="Helvetica" w:hAnsi="Helvetica" w:cs="Helvetica"/>
          <w:color w:val="C00000"/>
          <w:sz w:val="24"/>
          <w:szCs w:val="24"/>
          <w:lang w:val="en-US"/>
        </w:rPr>
        <w:t>robot_description</w:t>
      </w:r>
      <w:proofErr w:type="spellEnd"/>
      <w:r w:rsidRPr="00190BDA">
        <w:rPr>
          <w:rFonts w:ascii="Helvetica" w:hAnsi="Helvetica" w:cs="Helvetica"/>
          <w:color w:val="C00000"/>
          <w:sz w:val="24"/>
          <w:szCs w:val="24"/>
          <w:lang w:val="en-US"/>
        </w:rPr>
        <w:t>", "-entity", "lab6"])</w:t>
      </w:r>
    </w:p>
    <w:p w:rsidR="00165CB2" w:rsidP="00190BDA" w:rsidRDefault="00190BDA" w14:paraId="5F9FBD2B" w14:textId="4F40C286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])</w:t>
      </w:r>
    </w:p>
    <w:p w:rsidR="00677FEC" w:rsidP="00190BDA" w:rsidRDefault="00677FEC" w14:paraId="02737051" w14:textId="21A87A8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="00677FEC" w:rsidP="00190BDA" w:rsidRDefault="00677FEC" w14:paraId="5771D2EE" w14:textId="44B5DA4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="00677FEC" w:rsidP="00677FEC" w:rsidRDefault="00677FEC" w14:paraId="5A578ED6" w14:textId="4096A289">
      <w:pPr>
        <w:numPr>
          <w:ilvl w:val="0"/>
          <w:numId w:val="2"/>
        </w:numPr>
        <w:shd w:val="clear" w:color="auto" w:fill="ECEFF4"/>
        <w:spacing w:beforeAutospacing="1" w:afterAutospacing="1" w:line="240" w:lineRule="auto"/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</w:pPr>
      <w:r>
        <w:rPr>
          <w:rFonts w:ascii="Helvetica" w:hAnsi="Helvetica" w:eastAsia="Times New Roman" w:cs="Helvetica"/>
          <w:b/>
          <w:bCs/>
          <w:color w:val="000000"/>
          <w:sz w:val="21"/>
          <w:szCs w:val="21"/>
          <w:lang w:eastAsia="en-IN"/>
        </w:rPr>
        <w:t>Height and width</w:t>
      </w:r>
      <w:r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  <w:t>: These are the dimensions in camera pixels. In this case, it's 512</w:t>
      </w:r>
      <w:r>
        <w:rPr>
          <w:rFonts w:ascii="Helvetica" w:hAnsi="Helvetica" w:eastAsia="Times New Roman" w:cs="Helvetica"/>
          <w:b/>
          <w:bCs/>
          <w:color w:val="000000"/>
          <w:sz w:val="21"/>
          <w:szCs w:val="21"/>
          <w:lang w:eastAsia="en-IN"/>
        </w:rPr>
        <w:t xml:space="preserve"> x 512</w:t>
      </w:r>
      <w:r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  <w:t>.</w:t>
      </w:r>
    </w:p>
    <w:p w:rsidR="00677FEC" w:rsidP="00677FEC" w:rsidRDefault="00677FEC" w14:paraId="6C0F8B8B" w14:textId="77777777">
      <w:pPr>
        <w:numPr>
          <w:ilvl w:val="0"/>
          <w:numId w:val="2"/>
        </w:numPr>
        <w:shd w:val="clear" w:color="auto" w:fill="ECEFF4"/>
        <w:spacing w:beforeAutospacing="1" w:afterAutospacing="1" w:line="240" w:lineRule="auto"/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</w:pPr>
      <w:r>
        <w:rPr>
          <w:rFonts w:ascii="Helvetica" w:hAnsi="Helvetica" w:eastAsia="Times New Roman" w:cs="Helvetica"/>
          <w:b/>
          <w:bCs/>
          <w:color w:val="000000"/>
          <w:sz w:val="21"/>
          <w:szCs w:val="21"/>
          <w:lang w:eastAsia="en-IN"/>
        </w:rPr>
        <w:t>Encoding</w:t>
      </w:r>
      <w:r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  <w:t>: How these pixels are encoded. This means what each value in the data array will mean. In this case, it's </w:t>
      </w:r>
      <w:r>
        <w:rPr>
          <w:rFonts w:ascii="Helvetica" w:hAnsi="Helvetica" w:eastAsia="Times New Roman" w:cs="Helvetica"/>
          <w:b/>
          <w:bCs/>
          <w:color w:val="000000"/>
          <w:sz w:val="21"/>
          <w:szCs w:val="21"/>
          <w:lang w:eastAsia="en-IN"/>
        </w:rPr>
        <w:t>rgb8</w:t>
      </w:r>
      <w:r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  <w:t xml:space="preserve">. This means that the data values will be a </w:t>
      </w:r>
      <w:proofErr w:type="spellStart"/>
      <w:r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  <w:t>color</w:t>
      </w:r>
      <w:proofErr w:type="spellEnd"/>
      <w:r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  <w:t xml:space="preserve"> value represented as red/green/blue in 8-bit integers.</w:t>
      </w:r>
    </w:p>
    <w:p w:rsidR="00677FEC" w:rsidP="00677FEC" w:rsidRDefault="00677FEC" w14:paraId="2B69519A" w14:textId="77777777">
      <w:pPr>
        <w:numPr>
          <w:ilvl w:val="0"/>
          <w:numId w:val="2"/>
        </w:numPr>
        <w:shd w:val="clear" w:color="auto" w:fill="ECEFF4"/>
        <w:spacing w:beforeAutospacing="1" w:afterAutospacing="1" w:line="240" w:lineRule="auto"/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</w:pPr>
      <w:r>
        <w:rPr>
          <w:rFonts w:ascii="Helvetica" w:hAnsi="Helvetica" w:eastAsia="Times New Roman" w:cs="Helvetica"/>
          <w:b/>
          <w:bCs/>
          <w:color w:val="000000"/>
          <w:sz w:val="21"/>
          <w:szCs w:val="21"/>
          <w:lang w:eastAsia="en-IN"/>
        </w:rPr>
        <w:t>Data</w:t>
      </w:r>
      <w:r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  <w:t>: The image data.</w:t>
      </w:r>
    </w:p>
    <w:p w:rsidRPr="00190BDA" w:rsidR="00677FEC" w:rsidP="00190BDA" w:rsidRDefault="00677FEC" w14:paraId="0F841CF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F5287A" w:rsidR="00551883" w:rsidP="00F5287A" w:rsidRDefault="00551883" w14:paraId="13B1C4C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073B50" w:rsidR="00926ED8" w:rsidP="00AC75A9" w:rsidRDefault="00883B3D" w14:paraId="702FAF07" w14:textId="0441BFE6">
      <w:pPr>
        <w:rPr>
          <w:rFonts w:ascii="Helvetica" w:hAnsi="Helvetica" w:cs="Helvetica"/>
          <w:sz w:val="24"/>
          <w:szCs w:val="24"/>
          <w:highlight w:val="yellow"/>
          <w:lang w:val="en-US"/>
        </w:rPr>
      </w:pPr>
      <w:r w:rsidRPr="50793364" w:rsidR="79C0FAAE">
        <w:rPr>
          <w:rFonts w:ascii="Helvetica" w:hAnsi="Helvetica" w:cs="Helvetica"/>
          <w:sz w:val="24"/>
          <w:szCs w:val="24"/>
          <w:highlight w:val="yellow"/>
          <w:lang w:val="en-US"/>
        </w:rPr>
        <w:t>Terminal 1:</w:t>
      </w:r>
    </w:p>
    <w:p w:rsidR="0687FAEA" w:rsidP="50793364" w:rsidRDefault="0687FAEA" w14:paraId="30775479" w14:textId="3F5015D5">
      <w:pPr>
        <w:pStyle w:val="Normal"/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  <w:r w:rsidRPr="50793364" w:rsidR="0687FAEA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launch lab6 rviz.launch.py</w:t>
      </w:r>
    </w:p>
    <w:p w:rsidR="00926ED8" w:rsidP="50793364" w:rsidRDefault="00926ED8" w14:paraId="13D00CE9" w14:textId="65EB9439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  <w:r w:rsidRPr="50793364" w:rsidR="307870DA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 xml:space="preserve">ros2 launch lab6 </w:t>
      </w:r>
      <w:r w:rsidRPr="50793364" w:rsidR="307870DA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gazebo.launch.py</w:t>
      </w:r>
    </w:p>
    <w:p w:rsidR="00711925" w:rsidP="00883B3D" w:rsidRDefault="00711925" w14:paraId="2F10930C" w14:textId="29E5F18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711925" w:rsidP="00883B3D" w:rsidRDefault="00711925" w14:paraId="2FDF92A5" w14:textId="657280C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ctrl + c to kill the </w:t>
      </w:r>
      <w:proofErr w:type="spellStart"/>
      <w:r>
        <w:rPr>
          <w:rFonts w:ascii="Helvetica" w:hAnsi="Helvetica" w:cs="Helvetica"/>
          <w:color w:val="FF0000"/>
          <w:sz w:val="24"/>
          <w:szCs w:val="24"/>
          <w:lang w:val="en-US"/>
        </w:rPr>
        <w:t>rviz</w:t>
      </w:r>
      <w:proofErr w:type="spellEnd"/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 and gazebo window</w:t>
      </w:r>
    </w:p>
    <w:p w:rsidR="00711925" w:rsidP="00883B3D" w:rsidRDefault="00711925" w14:paraId="39DD6C48" w14:textId="7E8FDC52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711925" w:rsidP="00883B3D" w:rsidRDefault="00711925" w14:paraId="700431A5" w14:textId="3577DABC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create a file capture_image.py inside the lab 6 folder</w:t>
      </w:r>
    </w:p>
    <w:p w:rsidR="00711925" w:rsidP="00883B3D" w:rsidRDefault="00711925" w14:paraId="520F31FE" w14:textId="2BFDB2FE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Pr="00711925" w:rsidR="00711925" w:rsidP="00711925" w:rsidRDefault="00711925" w14:paraId="2BAA530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:rsidRPr="00711925" w:rsidR="00711925" w:rsidP="00711925" w:rsidRDefault="00711925" w14:paraId="4040F46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cv2 </w:t>
      </w:r>
    </w:p>
    <w:p w:rsidRPr="00711925" w:rsidR="00711925" w:rsidP="00711925" w:rsidRDefault="00711925" w14:paraId="16EC4B9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node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Node </w:t>
      </w:r>
    </w:p>
    <w:p w:rsidRPr="00711925" w:rsidR="00711925" w:rsidP="00711925" w:rsidRDefault="00711925" w14:paraId="021BA5B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_bri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Bri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:rsidRPr="00711925" w:rsidR="00711925" w:rsidP="00711925" w:rsidRDefault="00711925" w14:paraId="79B1EFA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sensor_msgs.msg import Image </w:t>
      </w:r>
    </w:p>
    <w:p w:rsidRPr="00711925" w:rsidR="00711925" w:rsidP="00711925" w:rsidRDefault="00711925" w14:paraId="3A43585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44A0285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class 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pture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):</w:t>
      </w:r>
    </w:p>
    <w:p w:rsidRPr="00711925" w:rsidR="00711925" w:rsidP="00711925" w:rsidRDefault="00711925" w14:paraId="4F396B2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def __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ni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_(self):</w:t>
      </w:r>
    </w:p>
    <w:p w:rsidRPr="00711925" w:rsidR="00711925" w:rsidP="00711925" w:rsidRDefault="00711925" w14:paraId="68D16CB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super(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._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ni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_('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video_subscriber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)</w:t>
      </w:r>
    </w:p>
    <w:p w:rsidRPr="00711925" w:rsidR="00711925" w:rsidP="00711925" w:rsidRDefault="00711925" w14:paraId="4543D03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subscriber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self.create_subscription(Image,'/camera1/image_raw',self.process_data,10)</w:t>
      </w:r>
    </w:p>
    <w:p w:rsidRPr="00711925" w:rsidR="00711925" w:rsidP="00711925" w:rsidRDefault="00711925" w14:paraId="5597A8DE" w14:textId="4C0C2830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ou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r w:rsidRPr="00073B50" w:rsidR="00B1189C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#</w:t>
      </w:r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cv2.VideoWriter('</w:t>
      </w:r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home/asha/output.avi</w:t>
      </w:r>
      <w:proofErr w:type="gram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'</w:t>
      </w:r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,cv2.VideoWriter</w:t>
      </w:r>
      <w:proofErr w:type="gramEnd"/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_fourcc('M','J','P','G'), 10, (</w:t>
      </w:r>
      <w:r w:rsidRPr="00073B50" w:rsidR="003D68FB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512</w:t>
      </w:r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,</w:t>
      </w:r>
      <w:r w:rsidRPr="00073B50" w:rsidR="003D68FB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512</w:t>
      </w:r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))</w:t>
      </w:r>
    </w:p>
    <w:p w:rsidRPr="00711925" w:rsidR="00711925" w:rsidP="00711925" w:rsidRDefault="00711925" w14:paraId="3636332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bridge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Bri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() </w:t>
      </w:r>
    </w:p>
    <w:p w:rsidRPr="00711925" w:rsidR="00711925" w:rsidP="00711925" w:rsidRDefault="00711925" w14:paraId="5855253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711925" w:rsidR="00711925" w:rsidP="00711925" w:rsidRDefault="00711925" w14:paraId="5581F58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def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ocess_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ata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self, data): </w:t>
      </w:r>
    </w:p>
    <w:p w:rsidRPr="00711925" w:rsidR="00711925" w:rsidP="00711925" w:rsidRDefault="00711925" w14:paraId="75B5964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</w:t>
      </w:r>
    </w:p>
    <w:p w:rsidRPr="00711925" w:rsidR="00711925" w:rsidP="00711925" w:rsidRDefault="00711925" w14:paraId="5254331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frame = 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bridge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.imgmsg_to_cv2(data) </w:t>
      </w:r>
    </w:p>
    <w:p w:rsidRPr="00711925" w:rsidR="00711925" w:rsidP="00711925" w:rsidRDefault="00711925" w14:paraId="03398DE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out.write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frame)</w:t>
      </w:r>
    </w:p>
    <w:p w:rsidRPr="00711925" w:rsidR="00711925" w:rsidP="00711925" w:rsidRDefault="00711925" w14:paraId="5206348E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self.img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cv2.imwrite('/home/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asha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shot.png', frame)</w:t>
      </w:r>
    </w:p>
    <w:p w:rsidRPr="00711925" w:rsidR="00711925" w:rsidP="00711925" w:rsidRDefault="00711925" w14:paraId="531B10A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cv2.imshow("output", frame) </w:t>
      </w:r>
    </w:p>
    <w:p w:rsidRPr="00711925" w:rsidR="00711925" w:rsidP="00711925" w:rsidRDefault="00711925" w14:paraId="505B3BD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cv2.waitKey() </w:t>
      </w:r>
    </w:p>
    <w:p w:rsidRPr="00711925" w:rsidR="00711925" w:rsidP="00711925" w:rsidRDefault="00711925" w14:paraId="5714CC5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cv2.destroyAllWindows()  </w:t>
      </w:r>
    </w:p>
    <w:p w:rsidRPr="00711925" w:rsidR="00711925" w:rsidP="00711925" w:rsidRDefault="00711925" w14:paraId="53F0799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4B74F74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</w:p>
    <w:p w:rsidRPr="00711925" w:rsidR="00711925" w:rsidP="00711925" w:rsidRDefault="00711925" w14:paraId="613F812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f main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None):</w:t>
      </w:r>
    </w:p>
    <w:p w:rsidRPr="00711925" w:rsidR="00711925" w:rsidP="00711925" w:rsidRDefault="00711925" w14:paraId="5C4AF35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init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4266043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node = 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pture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5EBD2B0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spin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node)</w:t>
      </w:r>
    </w:p>
    <w:p w:rsidRPr="00711925" w:rsidR="00711925" w:rsidP="00711925" w:rsidRDefault="00711925" w14:paraId="1A29162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shutdown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)</w:t>
      </w:r>
    </w:p>
    <w:p w:rsidRPr="00711925" w:rsidR="00711925" w:rsidP="00711925" w:rsidRDefault="00711925" w14:paraId="3543586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</w:p>
    <w:p w:rsidRPr="00711925" w:rsidR="00711925" w:rsidP="00711925" w:rsidRDefault="00711925" w14:paraId="73A3C59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 __name__ == '__main__':</w:t>
      </w:r>
    </w:p>
    <w:p w:rsidRPr="00711925" w:rsidR="00711925" w:rsidP="00711925" w:rsidRDefault="00711925" w14:paraId="3EC88C52" w14:textId="6CDFAE42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in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="00711925" w:rsidP="00883B3D" w:rsidRDefault="00711925" w14:paraId="7844AA9C" w14:textId="2EB87E1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Pr="001338C1" w:rsidR="00AE6431" w:rsidP="00AE6431" w:rsidRDefault="00AE6431" w14:paraId="76C9BCC6" w14:textId="5F5A3D15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1:</w:t>
      </w:r>
    </w:p>
    <w:p w:rsidR="00AE6431" w:rsidP="00AE6431" w:rsidRDefault="00AE6431" w14:paraId="0BEF2F19" w14:textId="6AF53373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launch lab6 gazebo.launch.py</w:t>
      </w:r>
    </w:p>
    <w:p w:rsidR="00AE6431" w:rsidP="00AE6431" w:rsidRDefault="00AE6431" w14:paraId="6458E9B5" w14:textId="37F56A34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draw a line and place the robot on the line</w:t>
      </w:r>
      <w:r w:rsidR="001338C1">
        <w:rPr>
          <w:rFonts w:ascii="Helvetica" w:hAnsi="Helvetica" w:cs="Helvetica"/>
          <w:color w:val="FF0000"/>
          <w:sz w:val="24"/>
          <w:szCs w:val="24"/>
          <w:lang w:val="en-US"/>
        </w:rPr>
        <w:t xml:space="preserve"> (insert</w:t>
      </w:r>
      <w:r w:rsidRPr="001338C1" w:rsidR="001338C1">
        <w:rPr>
          <w:rFonts w:ascii="Wingdings" w:hAnsi="Wingdings" w:eastAsia="Wingdings" w:cs="Wingdings"/>
          <w:color w:val="FF0000"/>
          <w:sz w:val="24"/>
          <w:szCs w:val="24"/>
          <w:lang w:val="en-US"/>
        </w:rPr>
        <w:t>à</w:t>
      </w:r>
      <w:r w:rsidR="001338C1">
        <w:rPr>
          <w:rFonts w:ascii="Helvetica" w:hAnsi="Helvetica" w:cs="Helvetica"/>
          <w:color w:val="FF0000"/>
          <w:sz w:val="24"/>
          <w:szCs w:val="24"/>
          <w:lang w:val="en-US"/>
        </w:rPr>
        <w:t>yellow line)</w:t>
      </w: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 </w:t>
      </w:r>
    </w:p>
    <w:p w:rsidRPr="001338C1" w:rsidR="00AE6431" w:rsidP="00AE6431" w:rsidRDefault="00AE6431" w14:paraId="22153588" w14:textId="77777777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lang w:val="en-US"/>
        </w:rPr>
      </w:pPr>
    </w:p>
    <w:p w:rsidRPr="001338C1" w:rsidR="00711925" w:rsidP="00AE6431" w:rsidRDefault="00AE6431" w14:paraId="4F39A95A" w14:textId="5BC3AF46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2:</w:t>
      </w:r>
    </w:p>
    <w:p w:rsidR="00711925" w:rsidP="00AE6431" w:rsidRDefault="00AE6431" w14:paraId="460064E5" w14:textId="52F0A678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run lab6 capture</w:t>
      </w:r>
    </w:p>
    <w:p w:rsidR="00EC2043" w:rsidP="00AE6431" w:rsidRDefault="00EC2043" w14:paraId="752F1D23" w14:textId="2B7DB5DC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EC2043" w:rsidP="00AE6431" w:rsidRDefault="00193282" w14:paraId="10B6935D" w14:textId="34E765C0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Press</w:t>
      </w:r>
      <w:r w:rsidR="00EC2043">
        <w:rPr>
          <w:rFonts w:ascii="Helvetica" w:hAnsi="Helvetica" w:cs="Helvetica"/>
          <w:color w:val="FF0000"/>
          <w:sz w:val="24"/>
          <w:szCs w:val="24"/>
          <w:lang w:val="en-US"/>
        </w:rPr>
        <w:t xml:space="preserve"> ctrl + c to capture the image of the road</w:t>
      </w:r>
    </w:p>
    <w:p w:rsidR="00711925" w:rsidP="00883B3D" w:rsidRDefault="00711925" w14:paraId="598C925E" w14:textId="7777777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396669" w:rsidP="00883B3D" w:rsidRDefault="005D4793" w14:paraId="68D0CBD4" w14:textId="058FABB2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221B97C" wp14:editId="052F6057">
            <wp:extent cx="5731510" cy="3223895"/>
            <wp:effectExtent l="0" t="0" r="254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1925" w:rsidP="00711925" w:rsidRDefault="00711925" w14:paraId="6092F2FC" w14:textId="0C53573B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create a file extract_road.py inside the lab 6 folder</w:t>
      </w:r>
    </w:p>
    <w:p w:rsidR="00711925" w:rsidP="00711925" w:rsidRDefault="00711925" w14:paraId="74462BFA" w14:textId="431202D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711925" w:rsidP="00711925" w:rsidRDefault="00711925" w14:paraId="2503D709" w14:textId="1F5D4173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Pr="00711925" w:rsidR="00711925" w:rsidP="00711925" w:rsidRDefault="00711925" w14:paraId="18BCE34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port cv2</w:t>
      </w:r>
    </w:p>
    <w:p w:rsidRPr="00711925" w:rsidR="00711925" w:rsidP="00711925" w:rsidRDefault="00711925" w14:paraId="2167930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umpy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:rsidRPr="00711925" w:rsidR="00711925" w:rsidP="00711925" w:rsidRDefault="00711925" w14:paraId="1D7F450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3688428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246D5A90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image = cv2.imread('/home/</w:t>
      </w: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asha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shot.png')</w:t>
      </w:r>
    </w:p>
    <w:p w:rsidRPr="00711925" w:rsidR="00711925" w:rsidP="00711925" w:rsidRDefault="00711925" w14:paraId="1238032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09DDDBE4" w14:textId="39363284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50793364" w:rsidR="3CD5E1E3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 xml:space="preserve"> </w:t>
      </w:r>
      <w:r w:rsidRPr="50793364" w:rsidR="6E9CFDA5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def mouse(</w:t>
      </w:r>
      <w:r w:rsidRPr="50793364" w:rsidR="6E9CFDA5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event,x</w:t>
      </w:r>
      <w:r w:rsidRPr="50793364" w:rsidR="6E9CFDA5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,y,flags,param</w:t>
      </w:r>
      <w:r w:rsidRPr="50793364" w:rsidR="6E9CFDA5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):</w:t>
      </w:r>
    </w:p>
    <w:p w:rsidRPr="00711925" w:rsidR="00711925" w:rsidP="00711925" w:rsidRDefault="00711925" w14:paraId="1F4982D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 event==cv2.EVENT_LBUTTONDOWN:</w:t>
      </w:r>
    </w:p>
    <w:p w:rsidRPr="00711925" w:rsidR="00711925" w:rsidP="00711925" w:rsidRDefault="00711925" w14:paraId="622C15E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h=image[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y,x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0]</w:t>
      </w:r>
    </w:p>
    <w:p w:rsidRPr="00711925" w:rsidR="00711925" w:rsidP="00711925" w:rsidRDefault="00711925" w14:paraId="5050ABB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=image[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y,x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1]</w:t>
      </w:r>
    </w:p>
    <w:p w:rsidRPr="00711925" w:rsidR="00711925" w:rsidP="00711925" w:rsidRDefault="00711925" w14:paraId="41D9385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v=image[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y,x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2]</w:t>
      </w:r>
    </w:p>
    <w:p w:rsidRPr="00711925" w:rsidR="00711925" w:rsidP="00711925" w:rsidRDefault="00711925" w14:paraId="4552604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"H: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,h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0444705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"S: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,s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5097813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"V: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,v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5F4413B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51B5F27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namedWindow('mouse')</w:t>
      </w:r>
    </w:p>
    <w:p w:rsidRPr="00711925" w:rsidR="00711925" w:rsidP="00711925" w:rsidRDefault="00711925" w14:paraId="4C23403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setMouseCallback('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ouse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mouse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7F62F29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120173A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5CBFB88B" w14:textId="1294F86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50793364" w:rsidR="22882F25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 xml:space="preserve"> </w:t>
      </w:r>
      <w:r w:rsidRPr="50793364" w:rsidR="6E9CFDA5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cv2.imshow("original image", image)</w:t>
      </w:r>
    </w:p>
    <w:p w:rsidRPr="00711925" w:rsidR="00711925" w:rsidP="00711925" w:rsidRDefault="00711925" w14:paraId="4217A0A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"mouse", image)</w:t>
      </w:r>
    </w:p>
    <w:p w:rsidRPr="00711925" w:rsidR="00711925" w:rsidP="00711925" w:rsidRDefault="00711925" w14:paraId="1F7A558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:rsidRPr="00711925" w:rsidR="00711925" w:rsidP="00711925" w:rsidRDefault="00711925" w14:paraId="332FB40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:rsidRPr="00711925" w:rsidR="00711925" w:rsidP="00711925" w:rsidRDefault="00711925" w14:paraId="481A027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28DCDF6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1338C1" w:rsidR="00711925" w:rsidP="00711925" w:rsidRDefault="00711925" w14:paraId="3C7436C8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</w:pP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light_line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</w:t>
      </w:r>
      <w:proofErr w:type="spellStart"/>
      <w:proofErr w:type="gram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numpy.array</w:t>
      </w:r>
      <w:proofErr w:type="spellEnd"/>
      <w:proofErr w:type="gram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([250,0,0])</w:t>
      </w:r>
    </w:p>
    <w:p w:rsidRPr="00FC1493" w:rsidR="00711925" w:rsidP="00711925" w:rsidRDefault="00711925" w14:paraId="51667CDC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dark_line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</w:t>
      </w:r>
      <w:proofErr w:type="spellStart"/>
      <w:proofErr w:type="gram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numpy.array</w:t>
      </w:r>
      <w:proofErr w:type="spellEnd"/>
      <w:proofErr w:type="gram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([255,10,10])</w:t>
      </w:r>
    </w:p>
    <w:p w:rsidRPr="00711925" w:rsidR="00711925" w:rsidP="00711925" w:rsidRDefault="00711925" w14:paraId="63D0D47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mask = cv2.inRange(image,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ght_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ne,dark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lin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5D73E38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'mask', mask)</w:t>
      </w:r>
    </w:p>
    <w:p w:rsidRPr="00711925" w:rsidR="00711925" w:rsidP="00711925" w:rsidRDefault="00711925" w14:paraId="41ED578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:rsidRPr="00711925" w:rsidR="00711925" w:rsidP="00711925" w:rsidRDefault="00711925" w14:paraId="49440F4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:rsidRPr="00711925" w:rsidR="00711925" w:rsidP="00711925" w:rsidRDefault="00711925" w14:paraId="530A7E2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54960E2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nny= cv2.Canny(mask,30,5)</w:t>
      </w:r>
    </w:p>
    <w:p w:rsidRPr="00711925" w:rsidR="00711925" w:rsidP="00711925" w:rsidRDefault="00711925" w14:paraId="1BA90D2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'edge', canny)</w:t>
      </w:r>
    </w:p>
    <w:p w:rsidRPr="00711925" w:rsidR="00711925" w:rsidP="00711925" w:rsidRDefault="00711925" w14:paraId="3F69C8F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:rsidRPr="00711925" w:rsidR="00711925" w:rsidP="00711925" w:rsidRDefault="00711925" w14:paraId="584E752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:rsidRPr="00711925" w:rsidR="00711925" w:rsidP="00711925" w:rsidRDefault="00711925" w14:paraId="54F059F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nny.shape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23B73C0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4787C63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1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00;c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=0</w:t>
      </w:r>
    </w:p>
    <w:p w:rsidRPr="00711925" w:rsidR="00711925" w:rsidP="00711925" w:rsidRDefault="00711925" w14:paraId="3ECB2F3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canny[r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:r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+200,c1:c1+512]</w:t>
      </w:r>
    </w:p>
    <w:p w:rsidRPr="00711925" w:rsidR="00711925" w:rsidP="00711925" w:rsidRDefault="00711925" w14:paraId="13DF8D5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cv2.imshow('crop',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023E81E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:rsidRPr="00711925" w:rsidR="00711925" w:rsidP="00711925" w:rsidRDefault="00711925" w14:paraId="330A23F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:rsidRPr="00711925" w:rsidR="00711925" w:rsidP="00711925" w:rsidRDefault="00711925" w14:paraId="27131C5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2333236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</w:t>
      </w:r>
    </w:p>
    <w:p w:rsidRPr="00711925" w:rsidR="00711925" w:rsidP="00711925" w:rsidRDefault="00711925" w14:paraId="7BE0F7A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 =150</w:t>
      </w:r>
    </w:p>
    <w:p w:rsidRPr="00711925" w:rsidR="00711925" w:rsidP="00711925" w:rsidRDefault="00711925" w14:paraId="008ADE4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6A7EEED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or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n range (512):</w:t>
      </w:r>
    </w:p>
    <w:p w:rsidRPr="00711925" w:rsidR="00711925" w:rsidP="00711925" w:rsidRDefault="00711925" w14:paraId="229D70C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if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==255):</w:t>
      </w:r>
    </w:p>
    <w:p w:rsidRPr="00711925" w:rsidR="00711925" w:rsidP="00711925" w:rsidRDefault="00711925" w14:paraId="0CFCF40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.append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5F29EFE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edge)</w:t>
      </w:r>
    </w:p>
    <w:p w:rsidRPr="00711925" w:rsidR="00711925" w:rsidP="00711925" w:rsidRDefault="00711925" w14:paraId="66E46DF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645AA34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04367D6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4):</w:t>
      </w:r>
    </w:p>
    <w:p w:rsidRPr="00711925" w:rsidR="00711925" w:rsidP="00711925" w:rsidRDefault="00711925" w14:paraId="3975FBD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711925" w:rsidR="00711925" w:rsidP="00711925" w:rsidRDefault="00711925" w14:paraId="7E4B20A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]</w:t>
      </w:r>
    </w:p>
    <w:p w:rsidRPr="00711925" w:rsidR="00711925" w:rsidP="00711925" w:rsidRDefault="00711925" w14:paraId="23306D5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print(edge)</w:t>
      </w:r>
    </w:p>
    <w:p w:rsidRPr="00711925" w:rsidR="00711925" w:rsidP="00711925" w:rsidRDefault="00711925" w14:paraId="13DEEE1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3):</w:t>
      </w:r>
    </w:p>
    <w:p w:rsidRPr="00711925" w:rsidR="00711925" w:rsidP="00711925" w:rsidRDefault="00711925" w14:paraId="6A6068C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if(edge[1]-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0] &gt; 5): </w:t>
      </w:r>
    </w:p>
    <w:p w:rsidRPr="00711925" w:rsidR="00711925" w:rsidP="00711925" w:rsidRDefault="00711925" w14:paraId="0FA1842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711925" w:rsidR="00711925" w:rsidP="00711925" w:rsidRDefault="00711925" w14:paraId="4256789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]</w:t>
      </w:r>
    </w:p>
    <w:p w:rsidRPr="00711925" w:rsidR="00711925" w:rsidP="00711925" w:rsidRDefault="00711925" w14:paraId="0A5C54A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else:</w:t>
      </w:r>
    </w:p>
    <w:p w:rsidRPr="00711925" w:rsidR="00711925" w:rsidP="00711925" w:rsidRDefault="00711925" w14:paraId="1329504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711925" w:rsidR="00711925" w:rsidP="00711925" w:rsidRDefault="00711925" w14:paraId="32FAA9E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]</w:t>
      </w:r>
    </w:p>
    <w:p w:rsidRPr="00711925" w:rsidR="00711925" w:rsidP="00711925" w:rsidRDefault="00711925" w14:paraId="555526D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3EC0B03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ad_width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-lef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0136311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_mid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+ 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ad_width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/2)</w:t>
      </w:r>
    </w:p>
    <w:p w:rsidRPr="00711925" w:rsidR="00711925" w:rsidP="00711925" w:rsidRDefault="00711925" w14:paraId="1704F3E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512/2</w:t>
      </w:r>
    </w:p>
    <w:p w:rsidRPr="00711925" w:rsidR="00711925" w:rsidP="00711925" w:rsidRDefault="00711925" w14:paraId="340E9F0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nt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]=255</w:t>
      </w:r>
    </w:p>
    <w:p w:rsidRPr="00711925" w:rsidR="00711925" w:rsidP="00711925" w:rsidRDefault="00711925" w14:paraId="2FF7529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3E27CC1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rror=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-frame_mid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:rsidRPr="00711925" w:rsidR="00711925" w:rsidP="00711925" w:rsidRDefault="00711925" w14:paraId="17CDB27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494527A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rror &lt; 0):</w:t>
      </w:r>
    </w:p>
    <w:p w:rsidRPr="00711925" w:rsidR="00711925" w:rsidP="00711925" w:rsidRDefault="00711925" w14:paraId="7D0ED4A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action="Go Right"</w:t>
      </w:r>
    </w:p>
    <w:p w:rsidRPr="00711925" w:rsidR="00711925" w:rsidP="00711925" w:rsidRDefault="00711925" w14:paraId="3D012A9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lse :</w:t>
      </w:r>
      <w:proofErr w:type="gramEnd"/>
    </w:p>
    <w:p w:rsidRPr="00711925" w:rsidR="00711925" w:rsidP="00711925" w:rsidRDefault="00711925" w14:paraId="70CAC82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action="Go Left"</w:t>
      </w:r>
    </w:p>
    <w:p w:rsidRPr="00711925" w:rsidR="00711925" w:rsidP="00711925" w:rsidRDefault="00711925" w14:paraId="2E6C707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112303A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error", error)</w:t>
      </w:r>
    </w:p>
    <w:p w:rsidRPr="00711925" w:rsidR="00711925" w:rsidP="00711925" w:rsidRDefault="00711925" w14:paraId="075024F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28A7D96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4A4BEF9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nt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_mid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]=255</w:t>
      </w:r>
    </w:p>
    <w:p w:rsidRPr="00711925" w:rsidR="00711925" w:rsidP="00711925" w:rsidRDefault="00711925" w14:paraId="5E32CC3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 poin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of the frame",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_mid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5DD156C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42FC349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607971B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_ima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cv2.putText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 action, (50,50), cv2.FONT_HERSHEY_SIMPLEX, 1, (255,0,0), 1, cv2.LINE_AA)</w:t>
      </w:r>
    </w:p>
    <w:p w:rsidRPr="00711925" w:rsidR="00711925" w:rsidP="00711925" w:rsidRDefault="00711925" w14:paraId="2E0B9D6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'final image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ima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0EA1FC7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:rsidRPr="00711925" w:rsidR="00711925" w:rsidP="00711925" w:rsidRDefault="00711925" w14:paraId="57A48FB3" w14:textId="775F33B9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:rsidR="005D4793" w:rsidP="00883B3D" w:rsidRDefault="005D4793" w14:paraId="73BA8714" w14:textId="46DC99F4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645489" w:rsidP="00883B3D" w:rsidRDefault="00645489" w14:paraId="180AF61E" w14:textId="7790938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645489" w:rsidP="00883B3D" w:rsidRDefault="00645489" w14:paraId="00783F1F" w14:textId="4F2DDDEB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107087F" wp14:editId="173B0B51">
            <wp:extent cx="5731510" cy="3223895"/>
            <wp:effectExtent l="0" t="0" r="254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489" w:rsidP="00883B3D" w:rsidRDefault="00645489" w14:paraId="2DA762C1" w14:textId="09844C8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645489" w:rsidP="00883B3D" w:rsidRDefault="00645489" w14:paraId="337966CF" w14:textId="7777777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5D4793" w:rsidP="00883B3D" w:rsidRDefault="005D4793" w14:paraId="1C23CC8D" w14:textId="246B0CCC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5D4793" w:rsidP="00883B3D" w:rsidRDefault="005D4793" w14:paraId="39D6C434" w14:textId="76B0D6D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92EAFCC" wp14:editId="1AB3D10F">
            <wp:extent cx="5731510" cy="3223895"/>
            <wp:effectExtent l="0" t="0" r="2540" b="0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4793" w:rsidP="00883B3D" w:rsidRDefault="005D4793" w14:paraId="34A24322" w14:textId="4FF65148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A11E03" w:rsidP="00883B3D" w:rsidRDefault="00A11E03" w14:paraId="7FF19B67" w14:textId="63AB6A71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 w:rsidRPr="50793364" w:rsidR="4223625E">
        <w:rPr>
          <w:rFonts w:ascii="Helvetica" w:hAnsi="Helvetica" w:cs="Helvetica"/>
          <w:color w:val="FF0000"/>
          <w:sz w:val="24"/>
          <w:szCs w:val="24"/>
          <w:lang w:val="en-US"/>
        </w:rPr>
        <w:t>Create a line_follow.py inside the folder lab</w:t>
      </w:r>
    </w:p>
    <w:p w:rsidRPr="00A11E03" w:rsidR="00A11E03" w:rsidP="00A11E03" w:rsidRDefault="00A11E03" w14:paraId="67AA83E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umpy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:rsidRPr="00A11E03" w:rsidR="00A11E03" w:rsidP="00A11E03" w:rsidRDefault="00A11E03" w14:paraId="139395C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</w:t>
      </w:r>
      <w:proofErr w:type="spellEnd"/>
    </w:p>
    <w:p w:rsidRPr="00A11E03" w:rsidR="00A11E03" w:rsidP="00A11E03" w:rsidRDefault="00A11E03" w14:paraId="1FE5D11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node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Node </w:t>
      </w:r>
    </w:p>
    <w:p w:rsidRPr="00A11E03" w:rsidR="00A11E03" w:rsidP="00A11E03" w:rsidRDefault="00A11E03" w14:paraId="4E93BC2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_bri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Bri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:rsidRPr="00A11E03" w:rsidR="00A11E03" w:rsidP="00A11E03" w:rsidRDefault="00A11E03" w14:paraId="14A6A2C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sensor_msgs.msg import Image </w:t>
      </w:r>
    </w:p>
    <w:p w:rsidRPr="00A11E03" w:rsidR="00A11E03" w:rsidP="00A11E03" w:rsidRDefault="00A11E03" w14:paraId="57BF680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om geometry_msgs.msg import Twist</w:t>
      </w:r>
    </w:p>
    <w:p w:rsidRPr="00A11E03" w:rsidR="00A11E03" w:rsidP="00A11E03" w:rsidRDefault="00A11E03" w14:paraId="65060C0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3407AF8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class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neFollow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):</w:t>
      </w:r>
    </w:p>
    <w:p w:rsidRPr="00A11E03" w:rsidR="00A11E03" w:rsidP="50793364" w:rsidRDefault="00A11E03" w14:paraId="6F564C1E" w14:textId="4A021C8C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50793364" w:rsidR="4223625E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 xml:space="preserve">    def __</w:t>
      </w:r>
      <w:r w:rsidRPr="50793364" w:rsidR="4223625E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init</w:t>
      </w:r>
      <w:r w:rsidRPr="50793364" w:rsidR="4223625E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__(self</w:t>
      </w:r>
      <w:r w:rsidRPr="50793364" w:rsidR="7DEBA4B3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\</w:t>
      </w:r>
      <w:r w:rsidRPr="50793364" w:rsidR="4223625E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 xml:space="preserve">        super(</w:t>
      </w:r>
      <w:r w:rsidRPr="50793364" w:rsidR="4223625E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)._</w:t>
      </w:r>
      <w:r w:rsidRPr="50793364" w:rsidR="4223625E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_</w:t>
      </w:r>
      <w:r w:rsidRPr="50793364" w:rsidR="4223625E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init</w:t>
      </w:r>
      <w:r w:rsidRPr="50793364" w:rsidR="4223625E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__('</w:t>
      </w:r>
      <w:r w:rsidRPr="50793364" w:rsidR="4223625E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line_follower</w:t>
      </w:r>
      <w:r w:rsidRPr="50793364" w:rsidR="4223625E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')</w:t>
      </w:r>
      <w:r>
        <w:tab/>
      </w:r>
      <w:proofErr w:type="gramStart"/>
      <w:proofErr w:type="gramEnd"/>
      <w:proofErr w:type="spellStart"/>
      <w:proofErr w:type="spellEnd"/>
      <w:proofErr w:type="spellStart"/>
      <w:proofErr w:type="spellEnd"/>
    </w:p>
    <w:p w:rsidRPr="00A11E03" w:rsidR="00A11E03" w:rsidP="00A11E03" w:rsidRDefault="00A11E03" w14:paraId="5CB30A1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bridge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Bri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() </w:t>
      </w:r>
    </w:p>
    <w:p w:rsidRPr="00A11E03" w:rsidR="00A11E03" w:rsidP="00A11E03" w:rsidRDefault="00A11E03" w14:paraId="5B97037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subscribe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self.create_subscription(Image,'/camera1/image_raw',self.process_data, 10)</w:t>
      </w:r>
    </w:p>
    <w:p w:rsidRPr="00A11E03" w:rsidR="00A11E03" w:rsidP="00A11E03" w:rsidRDefault="00A11E03" w14:paraId="4B6D211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publishe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create_publish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Twist, '/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md_vel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 40)</w:t>
      </w:r>
    </w:p>
    <w:p w:rsidRPr="00A11E03" w:rsidR="00A11E03" w:rsidP="00A11E03" w:rsidRDefault="00A11E03" w14:paraId="349BF51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timer_period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0.2</w:t>
      </w:r>
    </w:p>
    <w:p w:rsidRPr="00A11E03" w:rsidR="00A11E03" w:rsidP="00A11E03" w:rsidRDefault="00A11E03" w14:paraId="5E15EC2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time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create_tim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timer_period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,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send_cmd_vel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0A11D05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Twist()</w:t>
      </w:r>
    </w:p>
    <w:p w:rsidRPr="00A11E03" w:rsidR="00A11E03" w:rsidP="00A11E03" w:rsidRDefault="00A11E03" w14:paraId="68716AB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</w:t>
      </w:r>
    </w:p>
    <w:p w:rsidRPr="00A11E03" w:rsidR="00A11E03" w:rsidP="00A11E03" w:rsidRDefault="00A11E03" w14:paraId="621816F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rro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0 </w:t>
      </w:r>
    </w:p>
    <w:p w:rsidRPr="00A11E03" w:rsidR="00A11E03" w:rsidP="00A11E03" w:rsidRDefault="00A11E03" w14:paraId="5136FBA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"</w:t>
      </w:r>
    </w:p>
    <w:p w:rsidRPr="00A11E03" w:rsidR="00A11E03" w:rsidP="00A11E03" w:rsidRDefault="00A11E03" w14:paraId="4561B07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get_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ogg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.info("Node Started!")</w:t>
      </w:r>
    </w:p>
    <w:p w:rsidRPr="00A11E03" w:rsidR="00A11E03" w:rsidP="00A11E03" w:rsidRDefault="00A11E03" w14:paraId="4FBB2A1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5A4B311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def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nd_cmd_vel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self):</w:t>
      </w:r>
    </w:p>
    <w:p w:rsidRPr="00A11E03" w:rsidR="00A11E03" w:rsidP="00A11E03" w:rsidRDefault="00A11E03" w14:paraId="11A70CA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</w:p>
    <w:p w:rsidRPr="00A11E03" w:rsidR="00A11E03" w:rsidP="00A11E03" w:rsidRDefault="00A11E03" w14:paraId="509E5A6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:</w:t>
      </w:r>
    </w:p>
    <w:p w:rsidRPr="00A11E03" w:rsidR="00A11E03" w:rsidP="00A11E03" w:rsidRDefault="00A11E03" w14:paraId="66002B6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linear.x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.0</w:t>
      </w:r>
    </w:p>
    <w:p w:rsidRPr="00A11E03" w:rsidR="00A11E03" w:rsidP="00A11E03" w:rsidRDefault="00A11E03" w14:paraId="2F8D77B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angular.z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 0.0</w:t>
      </w:r>
    </w:p>
    <w:p w:rsidRPr="00A11E03" w:rsidR="00A11E03" w:rsidP="00A11E03" w:rsidRDefault="00A11E03" w14:paraId="61367FE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Stop"</w:t>
      </w:r>
    </w:p>
    <w:p w:rsidRPr="00A11E03" w:rsidR="00A11E03" w:rsidP="00A11E03" w:rsidRDefault="00A11E03" w14:paraId="02D55AE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</w:p>
    <w:p w:rsidRPr="00A11E03" w:rsidR="00A11E03" w:rsidP="00A11E03" w:rsidRDefault="00A11E03" w14:paraId="4E0DC45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else:  </w:t>
      </w:r>
    </w:p>
    <w:p w:rsidRPr="00A11E03" w:rsidR="00A11E03" w:rsidP="00A11E03" w:rsidRDefault="00A11E03" w14:paraId="0131DE5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(</w:t>
      </w:r>
      <w:proofErr w:type="spellStart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rro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&gt; 0):</w:t>
      </w:r>
    </w:p>
    <w:p w:rsidRPr="00A11E03" w:rsidR="00A11E03" w:rsidP="00A11E03" w:rsidRDefault="00A11E03" w14:paraId="712BFBA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linear.x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.1</w:t>
      </w:r>
    </w:p>
    <w:p w:rsidRPr="00A11E03" w:rsidR="00A11E03" w:rsidP="00A11E03" w:rsidRDefault="00A11E03" w14:paraId="3F6166F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angular.z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.1</w:t>
      </w:r>
    </w:p>
    <w:p w:rsidRPr="00A11E03" w:rsidR="00A11E03" w:rsidP="00A11E03" w:rsidRDefault="00A11E03" w14:paraId="16B90E4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Go Left"</w:t>
      </w:r>
    </w:p>
    <w:p w:rsidRPr="00A11E03" w:rsidR="00A11E03" w:rsidP="00A11E03" w:rsidRDefault="00A11E03" w14:paraId="54661BE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lif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rro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&lt; 0):</w:t>
      </w:r>
    </w:p>
    <w:p w:rsidRPr="00A11E03" w:rsidR="00A11E03" w:rsidP="00A11E03" w:rsidRDefault="00A11E03" w14:paraId="6C4A344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linear.x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.1</w:t>
      </w:r>
    </w:p>
    <w:p w:rsidRPr="00A11E03" w:rsidR="00A11E03" w:rsidP="00A11E03" w:rsidRDefault="00A11E03" w14:paraId="75C4782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angular.z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-0.1</w:t>
      </w:r>
    </w:p>
    <w:p w:rsidRPr="00A11E03" w:rsidR="00A11E03" w:rsidP="00A11E03" w:rsidRDefault="00A11E03" w14:paraId="0D438E9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Go Right"</w:t>
      </w:r>
    </w:p>
    <w:p w:rsidRPr="00A11E03" w:rsidR="00A11E03" w:rsidP="00A11E03" w:rsidRDefault="00A11E03" w14:paraId="73C2503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lif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rro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=0):</w:t>
      </w:r>
    </w:p>
    <w:p w:rsidRPr="00A11E03" w:rsidR="00A11E03" w:rsidP="00A11E03" w:rsidRDefault="00A11E03" w14:paraId="008CE0A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linear.x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.1</w:t>
      </w:r>
    </w:p>
    <w:p w:rsidRPr="00A11E03" w:rsidR="00A11E03" w:rsidP="00A11E03" w:rsidRDefault="00A11E03" w14:paraId="3793D61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angular.z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 0.0</w:t>
      </w:r>
    </w:p>
    <w:p w:rsidRPr="00A11E03" w:rsidR="00A11E03" w:rsidP="00A11E03" w:rsidRDefault="00A11E03" w14:paraId="3D880AC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Go Straight"</w:t>
      </w:r>
    </w:p>
    <w:p w:rsidRPr="00A11E03" w:rsidR="00A11E03" w:rsidP="00A11E03" w:rsidRDefault="00A11E03" w14:paraId="2711D62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72522F1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</w:p>
    <w:p w:rsidRPr="00A11E03" w:rsidR="00A11E03" w:rsidP="00A11E03" w:rsidRDefault="00A11E03" w14:paraId="55E4C49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4457BDA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publisher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publish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7512E0B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7042D54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4EFC925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## Subscriber Call Back</w:t>
      </w:r>
    </w:p>
    <w:p w:rsidRPr="00A11E03" w:rsidR="00A11E03" w:rsidP="00A11E03" w:rsidRDefault="00A11E03" w14:paraId="4A87824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4B9CBF3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def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ocess_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ata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self, data): </w:t>
      </w:r>
    </w:p>
    <w:p w:rsidRPr="00A11E03" w:rsidR="00A11E03" w:rsidP="00A11E03" w:rsidRDefault="00A11E03" w14:paraId="5761A03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get_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ogg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.info("Image Received!")</w:t>
      </w:r>
    </w:p>
    <w:p w:rsidRPr="00A11E03" w:rsidR="00A11E03" w:rsidP="00A11E03" w:rsidRDefault="00A11E03" w14:paraId="574D218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frame = 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bridge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.imgmsg_to_cv2(data) </w:t>
      </w:r>
    </w:p>
    <w:p w:rsidRPr="00A11E03" w:rsidR="00A11E03" w:rsidP="00A11E03" w:rsidRDefault="00A11E03" w14:paraId="450BD19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ght_lin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umpy.arra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[250,0,0])</w:t>
      </w:r>
    </w:p>
    <w:p w:rsidRPr="00A11E03" w:rsidR="00A11E03" w:rsidP="00A11E03" w:rsidRDefault="00A11E03" w14:paraId="71748BB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ark_lin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umpy.arra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[255,10,10])</w:t>
      </w:r>
    </w:p>
    <w:p w:rsidRPr="00A11E03" w:rsidR="00A11E03" w:rsidP="00A11E03" w:rsidRDefault="00A11E03" w14:paraId="1F218B2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mask = cv2.inRange(frame,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ght_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ne,dark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lin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64E3571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cv2.imshow('mask', mask)</w:t>
      </w:r>
    </w:p>
    <w:p w:rsidRPr="00A11E03" w:rsidR="00A11E03" w:rsidP="00A11E03" w:rsidRDefault="00A11E03" w14:paraId="0091E37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77D0A76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1AB2B30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canny= cv2.Canny(mask,30,5)</w:t>
      </w:r>
    </w:p>
    <w:p w:rsidRPr="00A11E03" w:rsidR="00A11E03" w:rsidP="00A11E03" w:rsidRDefault="00A11E03" w14:paraId="5489B5D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cv2.imshow('edge', canny)</w:t>
      </w:r>
    </w:p>
    <w:p w:rsidRPr="00A11E03" w:rsidR="00A11E03" w:rsidP="00A11E03" w:rsidRDefault="00A11E03" w14:paraId="4211740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329C637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349FC36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r1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00;c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=0</w:t>
      </w:r>
    </w:p>
    <w:p w:rsidRPr="00A11E03" w:rsidR="00A11E03" w:rsidP="00A11E03" w:rsidRDefault="00A11E03" w14:paraId="7018796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canny[r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:r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+200,c1:c1+512]</w:t>
      </w:r>
    </w:p>
    <w:p w:rsidRPr="00A11E03" w:rsidR="00A11E03" w:rsidP="00A11E03" w:rsidRDefault="00A11E03" w14:paraId="75F6FBB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cv2.imshow('crop',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1F24D49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62FC3E4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01ED338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edge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</w:t>
      </w:r>
    </w:p>
    <w:p w:rsidRPr="00A11E03" w:rsidR="00A11E03" w:rsidP="00A11E03" w:rsidRDefault="00A11E03" w14:paraId="03DFB6A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row =150</w:t>
      </w:r>
    </w:p>
    <w:p w:rsidRPr="00A11E03" w:rsidR="00A11E03" w:rsidP="00A11E03" w:rsidRDefault="00A11E03" w14:paraId="386F56B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225DF1A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for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n 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ange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512):</w:t>
      </w:r>
    </w:p>
    <w:p w:rsidRPr="00A11E03" w:rsidR="00A11E03" w:rsidP="00A11E03" w:rsidRDefault="00A11E03" w14:paraId="090D508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==255):</w:t>
      </w:r>
    </w:p>
    <w:p w:rsidRPr="00A11E03" w:rsidR="00A11E03" w:rsidP="00A11E03" w:rsidRDefault="00A11E03" w14:paraId="5ED79E0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.append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10D6D2A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print(edge)</w:t>
      </w:r>
    </w:p>
    <w:p w:rsidRPr="00A11E03" w:rsidR="00A11E03" w:rsidP="00A11E03" w:rsidRDefault="00A11E03" w14:paraId="1C5C358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187E1BE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0):</w:t>
      </w:r>
    </w:p>
    <w:p w:rsidRPr="00A11E03" w:rsidR="00A11E03" w:rsidP="00A11E03" w:rsidRDefault="00A11E03" w14:paraId="3900B4D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512//2</w:t>
      </w:r>
    </w:p>
    <w:p w:rsidRPr="00A11E03" w:rsidR="00A11E03" w:rsidP="00A11E03" w:rsidRDefault="00A11E03" w14:paraId="6B27ADF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512//2</w:t>
      </w:r>
    </w:p>
    <w:p w:rsidRPr="00A11E03" w:rsidR="00A11E03" w:rsidP="00A11E03" w:rsidRDefault="00A11E03" w14:paraId="6C48FC1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True</w:t>
      </w:r>
    </w:p>
    <w:p w:rsidRPr="00A11E03" w:rsidR="00A11E03" w:rsidP="00A11E03" w:rsidRDefault="00A11E03" w14:paraId="46FB32C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</w:p>
    <w:p w:rsidRPr="00A11E03" w:rsidR="00A11E03" w:rsidP="00A11E03" w:rsidRDefault="00A11E03" w14:paraId="2DD6E57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1):</w:t>
      </w:r>
    </w:p>
    <w:p w:rsidRPr="00A11E03" w:rsidR="00A11E03" w:rsidP="00A11E03" w:rsidRDefault="00A11E03" w14:paraId="282DC76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if 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&gt;512//2:</w:t>
      </w:r>
    </w:p>
    <w:p w:rsidRPr="00A11E03" w:rsidR="00A11E03" w:rsidP="00A11E03" w:rsidRDefault="00A11E03" w14:paraId="7F482EC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</w:t>
      </w:r>
    </w:p>
    <w:p w:rsidRPr="00A11E03" w:rsidR="00A11E03" w:rsidP="00A11E03" w:rsidRDefault="00A11E03" w14:paraId="0F36AEF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0] </w:t>
      </w:r>
    </w:p>
    <w:p w:rsidRPr="00A11E03" w:rsidR="00A11E03" w:rsidP="00A11E03" w:rsidRDefault="00A11E03" w14:paraId="3FE3993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</w:t>
      </w:r>
    </w:p>
    <w:p w:rsidRPr="00A11E03" w:rsidR="00A11E03" w:rsidP="00A11E03" w:rsidRDefault="00A11E03" w14:paraId="197AB2F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lse:</w:t>
      </w:r>
    </w:p>
    <w:p w:rsidRPr="00A11E03" w:rsidR="00A11E03" w:rsidP="00A11E03" w:rsidRDefault="00A11E03" w14:paraId="1331A17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A11E03" w:rsidR="00A11E03" w:rsidP="00A11E03" w:rsidRDefault="00A11E03" w14:paraId="720B972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512</w:t>
      </w:r>
    </w:p>
    <w:p w:rsidRPr="00A11E03" w:rsidR="00A11E03" w:rsidP="00A11E03" w:rsidRDefault="00A11E03" w14:paraId="41B3E12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               </w:t>
      </w:r>
    </w:p>
    <w:p w:rsidRPr="00A11E03" w:rsidR="00A11E03" w:rsidP="00A11E03" w:rsidRDefault="00A11E03" w14:paraId="2CD28C5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</w:p>
    <w:p w:rsidRPr="00A11E03" w:rsidR="00A11E03" w:rsidP="00A11E03" w:rsidRDefault="00A11E03" w14:paraId="245E84E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591E4F1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2):</w:t>
      </w:r>
    </w:p>
    <w:p w:rsidRPr="00A11E03" w:rsidR="00A11E03" w:rsidP="00A11E03" w:rsidRDefault="00A11E03" w14:paraId="7ACCFAC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A11E03" w:rsidR="00A11E03" w:rsidP="00A11E03" w:rsidRDefault="00A11E03" w14:paraId="24BD5A7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1] </w:t>
      </w:r>
    </w:p>
    <w:p w:rsidRPr="00A11E03" w:rsidR="00A11E03" w:rsidP="00A11E03" w:rsidRDefault="00A11E03" w14:paraId="0F446DA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       </w:t>
      </w:r>
    </w:p>
    <w:p w:rsidRPr="00A11E03" w:rsidR="00A11E03" w:rsidP="00A11E03" w:rsidRDefault="00A11E03" w14:paraId="4F2FAB7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</w:p>
    <w:p w:rsidRPr="00A11E03" w:rsidR="00A11E03" w:rsidP="00A11E03" w:rsidRDefault="00A11E03" w14:paraId="72D28BA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3):</w:t>
      </w:r>
    </w:p>
    <w:p w:rsidRPr="00A11E03" w:rsidR="00A11E03" w:rsidP="00A11E03" w:rsidRDefault="00A11E03" w14:paraId="1243D30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if(edge[1]-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0]&gt;5): </w:t>
      </w:r>
    </w:p>
    <w:p w:rsidRPr="00A11E03" w:rsidR="00A11E03" w:rsidP="00A11E03" w:rsidRDefault="00A11E03" w14:paraId="4F03226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A11E03" w:rsidR="00A11E03" w:rsidP="00A11E03" w:rsidRDefault="00A11E03" w14:paraId="464AF2F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]</w:t>
      </w:r>
    </w:p>
    <w:p w:rsidRPr="00A11E03" w:rsidR="00A11E03" w:rsidP="00A11E03" w:rsidRDefault="00A11E03" w14:paraId="44573CF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</w:t>
      </w:r>
    </w:p>
    <w:p w:rsidRPr="00A11E03" w:rsidR="00A11E03" w:rsidP="00A11E03" w:rsidRDefault="00A11E03" w14:paraId="61CA2CF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lse:</w:t>
      </w:r>
    </w:p>
    <w:p w:rsidRPr="00A11E03" w:rsidR="00A11E03" w:rsidP="00A11E03" w:rsidRDefault="00A11E03" w14:paraId="242BCEC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A11E03" w:rsidR="00A11E03" w:rsidP="00A11E03" w:rsidRDefault="00A11E03" w14:paraId="3FA89A5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]</w:t>
      </w:r>
    </w:p>
    <w:p w:rsidRPr="00A11E03" w:rsidR="00A11E03" w:rsidP="00A11E03" w:rsidRDefault="00A11E03" w14:paraId="42359A4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</w:t>
      </w:r>
    </w:p>
    <w:p w:rsidRPr="00A11E03" w:rsidR="00A11E03" w:rsidP="00A11E03" w:rsidRDefault="00A11E03" w14:paraId="1D6B6E4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</w:p>
    <w:p w:rsidRPr="00A11E03" w:rsidR="00A11E03" w:rsidP="00A11E03" w:rsidRDefault="00A11E03" w14:paraId="3D7187C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4):</w:t>
      </w:r>
    </w:p>
    <w:p w:rsidRPr="00A11E03" w:rsidR="00A11E03" w:rsidP="00A11E03" w:rsidRDefault="00A11E03" w14:paraId="4771F6A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A11E03" w:rsidR="00A11E03" w:rsidP="00A11E03" w:rsidRDefault="00A11E03" w14:paraId="7A0FD14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]</w:t>
      </w:r>
    </w:p>
    <w:p w:rsidRPr="00A11E03" w:rsidR="00A11E03" w:rsidP="00A11E03" w:rsidRDefault="00A11E03" w14:paraId="4BDBCF7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</w:t>
      </w:r>
    </w:p>
    <w:p w:rsidRPr="00A11E03" w:rsidR="00A11E03" w:rsidP="00A11E03" w:rsidRDefault="00A11E03" w14:paraId="4AB2865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</w:p>
    <w:p w:rsidRPr="00A11E03" w:rsidR="00A11E03" w:rsidP="00A11E03" w:rsidRDefault="00A11E03" w14:paraId="3DD93C8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&gt;=5):</w:t>
      </w:r>
    </w:p>
    <w:p w:rsidRPr="00A11E03" w:rsidR="00A11E03" w:rsidP="00A11E03" w:rsidRDefault="00A11E03" w14:paraId="51F30CD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A11E03" w:rsidR="00A11E03" w:rsidP="00A11E03" w:rsidRDefault="00A11E03" w14:paraId="74403DC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edge[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-1]</w:t>
      </w:r>
    </w:p>
    <w:p w:rsidRPr="00A11E03" w:rsidR="00A11E03" w:rsidP="00A11E03" w:rsidRDefault="00A11E03" w14:paraId="5F8E61B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           </w:t>
      </w:r>
    </w:p>
    <w:p w:rsidRPr="00A11E03" w:rsidR="00A11E03" w:rsidP="00A11E03" w:rsidRDefault="00A11E03" w14:paraId="7448924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</w:t>
      </w:r>
    </w:p>
    <w:p w:rsidRPr="00A11E03" w:rsidR="00A11E03" w:rsidP="00A11E03" w:rsidRDefault="00A11E03" w14:paraId="1F1FDED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</w:p>
    <w:p w:rsidRPr="00A11E03" w:rsidR="00A11E03" w:rsidP="00A11E03" w:rsidRDefault="00A11E03" w14:paraId="24B3E70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ad_width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-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24B3792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_mid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+ 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ad_width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/2)</w:t>
      </w:r>
    </w:p>
    <w:p w:rsidRPr="00A11E03" w:rsidR="00A11E03" w:rsidP="00A11E03" w:rsidRDefault="00A11E03" w14:paraId="143B6CB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512/2</w:t>
      </w:r>
    </w:p>
    <w:p w:rsidRPr="00A11E03" w:rsidR="00A11E03" w:rsidP="00A11E03" w:rsidRDefault="00A11E03" w14:paraId="46C66E0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nt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]=255</w:t>
      </w:r>
    </w:p>
    <w:p w:rsidRPr="00A11E03" w:rsidR="00A11E03" w:rsidP="00A11E03" w:rsidRDefault="00A11E03" w14:paraId="4577588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print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0E8B50E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rro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-frame_mid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:rsidRPr="00A11E03" w:rsidR="00A11E03" w:rsidP="00A11E03" w:rsidRDefault="00A11E03" w14:paraId="11AAF04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nt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_mid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]=255</w:t>
      </w:r>
    </w:p>
    <w:p w:rsidRPr="00A11E03" w:rsidR="00A11E03" w:rsidP="00A11E03" w:rsidRDefault="00A11E03" w14:paraId="65CFB4A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print(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6C51FF4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_ima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cv2.putText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,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 (100,100), cv2.FONT_HERSHEY_SIMPLEX, 1, (255,0,), 2, cv2.LINE_AA)</w:t>
      </w:r>
    </w:p>
    <w:p w:rsidRPr="00A11E03" w:rsidR="00A11E03" w:rsidP="00A11E03" w:rsidRDefault="00A11E03" w14:paraId="20BAF86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</w:p>
    <w:p w:rsidRPr="00A11E03" w:rsidR="00A11E03" w:rsidP="00A11E03" w:rsidRDefault="00A11E03" w14:paraId="3FD81E1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f main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None):</w:t>
      </w:r>
    </w:p>
    <w:p w:rsidRPr="00A11E03" w:rsidR="00A11E03" w:rsidP="00A11E03" w:rsidRDefault="00A11E03" w14:paraId="6108668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init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1A5205A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node =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neFollow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57AFFC3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spi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node)</w:t>
      </w:r>
    </w:p>
    <w:p w:rsidRPr="00A11E03" w:rsidR="00A11E03" w:rsidP="00A11E03" w:rsidRDefault="00A11E03" w14:paraId="156B78F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shutdow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)</w:t>
      </w:r>
    </w:p>
    <w:p w:rsidRPr="00A11E03" w:rsidR="00A11E03" w:rsidP="00A11E03" w:rsidRDefault="00A11E03" w14:paraId="570C4AE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</w:p>
    <w:p w:rsidRPr="00A11E03" w:rsidR="00A11E03" w:rsidP="00A11E03" w:rsidRDefault="00A11E03" w14:paraId="0DA39D4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 __name__ == '__main__':</w:t>
      </w:r>
    </w:p>
    <w:p w:rsidR="00A11E03" w:rsidP="00A11E03" w:rsidRDefault="00A11E03" w14:paraId="245CDF5F" w14:textId="7E09A6E0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in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="00565906" w:rsidP="00A11E03" w:rsidRDefault="00565906" w14:paraId="5353D875" w14:textId="52A3EEB9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="00565906" w:rsidP="00A11E03" w:rsidRDefault="00565906" w14:paraId="760A1076" w14:textId="7B26763A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="00565906" w:rsidP="00A11E03" w:rsidRDefault="00565906" w14:paraId="0D92768D" w14:textId="46DAACDB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565906" w:rsidR="00565906" w:rsidP="00A11E03" w:rsidRDefault="00565906" w14:paraId="4E2618C9" w14:textId="73BC7FCB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>
        <w:rPr>
          <w:rFonts w:ascii="Helvetica" w:hAnsi="Helvetica" w:cs="Helvetica"/>
          <w:color w:val="C00000"/>
          <w:sz w:val="24"/>
          <w:szCs w:val="24"/>
          <w:lang w:val="en-US"/>
        </w:rPr>
        <w:t>e</w:t>
      </w:r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>dit setup.py file</w:t>
      </w:r>
    </w:p>
    <w:p w:rsidR="00565906" w:rsidP="00A11E03" w:rsidRDefault="00565906" w14:paraId="4B117841" w14:textId="783F224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="00565906" w:rsidP="00A11E03" w:rsidRDefault="00565906" w14:paraId="29125D93" w14:textId="409CA658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565906" w:rsidR="00565906" w:rsidP="00565906" w:rsidRDefault="00565906" w14:paraId="622A17B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tuptools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setup</w:t>
      </w:r>
    </w:p>
    <w:p w:rsidRPr="001338C1" w:rsidR="00565906" w:rsidP="00565906" w:rsidRDefault="00565906" w14:paraId="03DC1A01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import </w:t>
      </w: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os</w:t>
      </w:r>
      <w:proofErr w:type="spellEnd"/>
    </w:p>
    <w:p w:rsidRPr="00565906" w:rsidR="00565906" w:rsidP="00565906" w:rsidRDefault="00565906" w14:paraId="2DDE4206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from glob import glob</w:t>
      </w:r>
    </w:p>
    <w:p w:rsidRPr="00565906" w:rsidR="00565906" w:rsidP="00565906" w:rsidRDefault="00565906" w14:paraId="4297B9B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565906" w:rsidR="00565906" w:rsidP="00565906" w:rsidRDefault="00565906" w14:paraId="51BCA40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ackage_nam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'lab6'</w:t>
      </w:r>
    </w:p>
    <w:p w:rsidRPr="00565906" w:rsidR="00565906" w:rsidP="00565906" w:rsidRDefault="00565906" w14:paraId="4CECA43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565906" w:rsidR="00565906" w:rsidP="00565906" w:rsidRDefault="00565906" w14:paraId="2D6584E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gram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tup(</w:t>
      </w:r>
      <w:proofErr w:type="gramEnd"/>
    </w:p>
    <w:p w:rsidRPr="00565906" w:rsidR="00565906" w:rsidP="00565906" w:rsidRDefault="00565906" w14:paraId="2AA7D24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name=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ackage_nam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</w:t>
      </w:r>
    </w:p>
    <w:p w:rsidRPr="00565906" w:rsidR="00565906" w:rsidP="00565906" w:rsidRDefault="00565906" w14:paraId="033BCC0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version='0.0.0',</w:t>
      </w:r>
    </w:p>
    <w:p w:rsidRPr="00565906" w:rsidR="00565906" w:rsidP="00565906" w:rsidRDefault="00565906" w14:paraId="280E421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packages=[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ackage_nam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,</w:t>
      </w:r>
    </w:p>
    <w:p w:rsidRPr="00565906" w:rsidR="00565906" w:rsidP="00565906" w:rsidRDefault="00565906" w14:paraId="460B472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ata_files</w:t>
      </w:r>
      <w:proofErr w:type="spellEnd"/>
      <w:proofErr w:type="gram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</w:t>
      </w:r>
      <w:proofErr w:type="gramEnd"/>
    </w:p>
    <w:p w:rsidRPr="00565906" w:rsidR="00565906" w:rsidP="00565906" w:rsidRDefault="00565906" w14:paraId="39B4796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('share/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ment_index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/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esource_index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/packages',</w:t>
      </w:r>
    </w:p>
    <w:p w:rsidRPr="00565906" w:rsidR="00565906" w:rsidP="00565906" w:rsidRDefault="00565906" w14:paraId="5BA1678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['resource/' +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ackage_nam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),</w:t>
      </w:r>
    </w:p>
    <w:p w:rsidRPr="00565906" w:rsidR="00565906" w:rsidP="00565906" w:rsidRDefault="00565906" w14:paraId="5A0CEE4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('share/' +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ackage_nam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 ['package.xml']),</w:t>
      </w:r>
    </w:p>
    <w:p w:rsidRPr="001338C1" w:rsidR="00565906" w:rsidP="00565906" w:rsidRDefault="00565906" w14:paraId="3D1EAE0E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</w:pPr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    </w:t>
      </w: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(</w:t>
      </w:r>
      <w:proofErr w:type="spellStart"/>
      <w:proofErr w:type="gram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os.path</w:t>
      </w:r>
      <w:proofErr w:type="gram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.join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('share', </w:t>
      </w: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package_name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), glob('launch/*')),</w:t>
      </w:r>
    </w:p>
    <w:p w:rsidRPr="00565906" w:rsidR="00565906" w:rsidP="00565906" w:rsidRDefault="00565906" w14:paraId="5D081DC2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       (</w:t>
      </w:r>
      <w:proofErr w:type="spellStart"/>
      <w:proofErr w:type="gram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os.path</w:t>
      </w:r>
      <w:proofErr w:type="gram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.join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('share', </w:t>
      </w: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package_name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), glob('</w:t>
      </w: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urdf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*'))</w:t>
      </w:r>
    </w:p>
    <w:p w:rsidRPr="00565906" w:rsidR="00565906" w:rsidP="00565906" w:rsidRDefault="00565906" w14:paraId="1B6A910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],</w:t>
      </w:r>
    </w:p>
    <w:p w:rsidRPr="00565906" w:rsidR="00565906" w:rsidP="00565906" w:rsidRDefault="00565906" w14:paraId="624B063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nstall_requires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'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tuptools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],</w:t>
      </w:r>
    </w:p>
    <w:p w:rsidRPr="00565906" w:rsidR="00565906" w:rsidP="00565906" w:rsidRDefault="00565906" w14:paraId="733B820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zip_saf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True,</w:t>
      </w:r>
    </w:p>
    <w:p w:rsidRPr="00565906" w:rsidR="00565906" w:rsidP="00565906" w:rsidRDefault="00565906" w14:paraId="4CF7B93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maintainer='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sha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565906" w:rsidR="00565906" w:rsidP="00565906" w:rsidRDefault="00565906" w14:paraId="5688F38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intainer_email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'asha.cs12@gmail.com',</w:t>
      </w:r>
    </w:p>
    <w:p w:rsidRPr="00565906" w:rsidR="00565906" w:rsidP="00565906" w:rsidRDefault="00565906" w14:paraId="5EF2801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description='TODO: Package description',</w:t>
      </w:r>
    </w:p>
    <w:p w:rsidRPr="00565906" w:rsidR="00565906" w:rsidP="00565906" w:rsidRDefault="00565906" w14:paraId="1829DA1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license='TODO: License declaration',</w:t>
      </w:r>
    </w:p>
    <w:p w:rsidRPr="00565906" w:rsidR="00565906" w:rsidP="00565906" w:rsidRDefault="00565906" w14:paraId="18A05A0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tests_requir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'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ytest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],</w:t>
      </w:r>
    </w:p>
    <w:p w:rsidRPr="00565906" w:rsidR="00565906" w:rsidP="00565906" w:rsidRDefault="00565906" w14:paraId="5AA9B44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ntry_points</w:t>
      </w:r>
      <w:proofErr w:type="spellEnd"/>
      <w:proofErr w:type="gram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{</w:t>
      </w:r>
      <w:proofErr w:type="gramEnd"/>
    </w:p>
    <w:p w:rsidRPr="00565906" w:rsidR="00565906" w:rsidP="00565906" w:rsidRDefault="00565906" w14:paraId="3B76C2F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'</w:t>
      </w:r>
      <w:proofErr w:type="spellStart"/>
      <w:proofErr w:type="gram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onsole</w:t>
      </w:r>
      <w:proofErr w:type="gram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scripts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: [</w:t>
      </w:r>
    </w:p>
    <w:p w:rsidRPr="00565906" w:rsidR="00565906" w:rsidP="00565906" w:rsidRDefault="00565906" w14:paraId="562170A4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        'capture = lab6.capture_</w:t>
      </w:r>
      <w:proofErr w:type="gramStart"/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>image:main</w:t>
      </w:r>
      <w:proofErr w:type="gramEnd"/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>',</w:t>
      </w:r>
    </w:p>
    <w:p w:rsidRPr="00565906" w:rsidR="00565906" w:rsidP="00565906" w:rsidRDefault="00565906" w14:paraId="5BEB1C4B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        'line = lab6.line_</w:t>
      </w:r>
      <w:proofErr w:type="gramStart"/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>follow:main</w:t>
      </w:r>
      <w:proofErr w:type="gramEnd"/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>'</w:t>
      </w:r>
    </w:p>
    <w:p w:rsidRPr="00565906" w:rsidR="00565906" w:rsidP="00565906" w:rsidRDefault="00565906" w14:paraId="65A9457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],</w:t>
      </w:r>
    </w:p>
    <w:p w:rsidRPr="00565906" w:rsidR="00565906" w:rsidP="00565906" w:rsidRDefault="00565906" w14:paraId="29DB708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},</w:t>
      </w:r>
    </w:p>
    <w:p w:rsidRPr="00A11E03" w:rsidR="00565906" w:rsidP="00565906" w:rsidRDefault="00565906" w14:paraId="54A664EB" w14:textId="6278B3A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="00396669" w:rsidP="00883B3D" w:rsidRDefault="00396669" w14:paraId="0206FC54" w14:textId="49FEEE66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303B3AB" wp14:editId="13B2B36B">
            <wp:extent cx="5731510" cy="3223895"/>
            <wp:effectExtent l="0" t="0" r="254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265F" w:rsidP="00883B3D" w:rsidRDefault="0042265F" w14:paraId="540C91D9" w14:textId="01442706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42265F" w:rsidP="00883B3D" w:rsidRDefault="0042265F" w14:paraId="2E99C7F4" w14:textId="2A055F6A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42265F" w:rsidP="00883B3D" w:rsidRDefault="00FF09C0" w14:paraId="68323B78" w14:textId="2B2A2679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noProof/>
          <w:color w:val="FF0000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5A6A9F" wp14:editId="33ED54C6">
                <wp:simplePos x="0" y="0"/>
                <wp:positionH relativeFrom="column">
                  <wp:posOffset>914400</wp:posOffset>
                </wp:positionH>
                <wp:positionV relativeFrom="paragraph">
                  <wp:posOffset>-151434</wp:posOffset>
                </wp:positionV>
                <wp:extent cx="1136650" cy="754380"/>
                <wp:effectExtent l="381000" t="0" r="25400" b="236220"/>
                <wp:wrapNone/>
                <wp:docPr id="4" name="Speech Bubble: Rectangle with Corners Round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754380"/>
                        </a:xfrm>
                        <a:prstGeom prst="wedgeRoundRectCallout">
                          <a:avLst>
                            <a:gd name="adj1" fmla="val -78895"/>
                            <a:gd name="adj2" fmla="val 71986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42265F" w:rsidR="00FF09C0" w:rsidP="00FF09C0" w:rsidRDefault="00FF09C0" w14:paraId="64A58292" w14:textId="7777777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elect yellow lin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1BE3066D">
              <v:shapetype id="_x0000_t62" coordsize="21600,21600" o:spt="62" adj="1350,25920" path="m3600,qx,3600l0@8@12@24,0@9,,18000qy3600,21600l@6,21600@15@27@7,21600,18000,21600qx21600,18000l21600@9@18@30,21600@8,21600,3600qy18000,l@7,0@21@33@6,xe" w14:anchorId="565A6A9F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textboxrect="791,791,20809,20809" o:connecttype="custom" o:connectlocs="10800,0;0,10800;10800,21600;21600,10800;@34,@35"/>
                <v:handles>
                  <v:h position="#0,#1"/>
                </v:handles>
              </v:shapetype>
              <v:shape id="Speech Bubble: Rectangle with Corners Rounded 4" style="position:absolute;margin-left:1in;margin-top:-11.9pt;width:89.5pt;height:59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2" adj="-6241,26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">
                <v:textbox>
                  <w:txbxContent>
                    <w:p w:rsidRPr="0042265F" w:rsidR="00FF09C0" w:rsidP="00FF09C0" w:rsidRDefault="00FF09C0" w14:paraId="76394653" w14:textId="7777777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select yellow line </w:t>
                      </w:r>
                    </w:p>
                  </w:txbxContent>
                </v:textbox>
              </v:shape>
            </w:pict>
          </mc:Fallback>
        </mc:AlternateContent>
      </w:r>
      <w:r w:rsidR="0042265F">
        <w:rPr>
          <w:noProof/>
        </w:rPr>
        <w:drawing>
          <wp:inline distT="0" distB="0" distL="0" distR="0" wp14:anchorId="092D4548" wp14:editId="638E0394">
            <wp:extent cx="5731510" cy="3223895"/>
            <wp:effectExtent l="0" t="0" r="254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265F" w:rsidP="00883B3D" w:rsidRDefault="0042265F" w14:paraId="6D24B954" w14:textId="34E6B28B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42265F" w:rsidP="00883B3D" w:rsidRDefault="0042265F" w14:paraId="115C4F0C" w14:textId="1D513CF4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42265F" w:rsidP="00883B3D" w:rsidRDefault="001472CA" w14:paraId="509C1BF4" w14:textId="7D2E221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noProof/>
          <w:color w:val="FF0000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FEF35E" wp14:editId="1DE262E0">
                <wp:simplePos x="0" y="0"/>
                <wp:positionH relativeFrom="column">
                  <wp:posOffset>1756437</wp:posOffset>
                </wp:positionH>
                <wp:positionV relativeFrom="paragraph">
                  <wp:posOffset>-460679</wp:posOffset>
                </wp:positionV>
                <wp:extent cx="1781755" cy="754380"/>
                <wp:effectExtent l="552450" t="0" r="28575" b="236220"/>
                <wp:wrapNone/>
                <wp:docPr id="5" name="Speech Bubble: Rectangle with Corners Rounded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1755" cy="754380"/>
                        </a:xfrm>
                        <a:prstGeom prst="wedgeRoundRectCallout">
                          <a:avLst>
                            <a:gd name="adj1" fmla="val -78895"/>
                            <a:gd name="adj2" fmla="val 71986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42265F" w:rsidR="001472CA" w:rsidP="001472CA" w:rsidRDefault="001472CA" w14:paraId="48E4BFAD" w14:textId="7BC46B38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Use these to change the location and orientation of the robo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37517543">
              <v:shape id="Speech Bubble: Rectangle with Corners Rounded 5" style="position:absolute;margin-left:138.3pt;margin-top:-36.25pt;width:140.3pt;height:59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7" fillcolor="#4472c4 [3204]" strokecolor="#1f3763 [1604]" strokeweight="1pt" type="#_x0000_t62" adj="-6241,26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" w14:anchorId="2CFEF35E">
                <v:textbox>
                  <w:txbxContent>
                    <w:p w:rsidRPr="0042265F" w:rsidR="001472CA" w:rsidP="001472CA" w:rsidRDefault="001472CA" w14:paraId="36968319" w14:textId="7BC46B38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Use these to change the location and orientation of the robot </w:t>
                      </w:r>
                    </w:p>
                  </w:txbxContent>
                </v:textbox>
              </v:shape>
            </w:pict>
          </mc:Fallback>
        </mc:AlternateContent>
      </w:r>
      <w:r w:rsidR="0042265F">
        <w:rPr>
          <w:noProof/>
        </w:rPr>
        <w:drawing>
          <wp:inline distT="0" distB="0" distL="0" distR="0" wp14:anchorId="4B563670" wp14:editId="67913DDB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2FB7" w:rsidP="00883B3D" w:rsidRDefault="00742FB7" w14:paraId="6DDFB954" w14:textId="3AD5C30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742FB7" w:rsidP="00883B3D" w:rsidRDefault="00742FB7" w14:paraId="35A7B298" w14:textId="7D7B3CE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742FB7" w:rsidP="00883B3D" w:rsidRDefault="00742FB7" w14:paraId="7BDC088F" w14:textId="38E6EBBA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0A65A39" wp14:editId="6106C93D">
            <wp:extent cx="5731510" cy="3223895"/>
            <wp:effectExtent l="0" t="0" r="2540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3B40" w:rsidP="00883B3D" w:rsidRDefault="00983B40" w14:paraId="0DEE0934" w14:textId="7FE3C011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Pr="001338C1" w:rsidR="00881482" w:rsidP="00883B3D" w:rsidRDefault="00881482" w14:paraId="3A6E30C4" w14:textId="77777777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1:</w:t>
      </w:r>
    </w:p>
    <w:p w:rsidRPr="001338C1" w:rsidR="00881482" w:rsidP="00881482" w:rsidRDefault="00881482" w14:paraId="3051B39C" w14:textId="682C4189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launch lab6 gazebo.launch.py</w:t>
      </w:r>
    </w:p>
    <w:p w:rsidRPr="001338C1" w:rsidR="00881482" w:rsidP="00881482" w:rsidRDefault="00881482" w14:paraId="04DB177D" w14:textId="7777777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</w:p>
    <w:p w:rsidRPr="001338C1" w:rsidR="00881482" w:rsidP="00883B3D" w:rsidRDefault="00881482" w14:paraId="22BCB819" w14:textId="4E9607AE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2:</w:t>
      </w:r>
    </w:p>
    <w:p w:rsidRPr="001338C1" w:rsidR="00881482" w:rsidP="00883B3D" w:rsidRDefault="00881482" w14:paraId="6CB18649" w14:textId="6420CD68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topic list</w:t>
      </w:r>
    </w:p>
    <w:p w:rsidRPr="001338C1" w:rsidR="00881482" w:rsidP="00883B3D" w:rsidRDefault="00881482" w14:paraId="5974F50F" w14:textId="7777777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</w:p>
    <w:p w:rsidRPr="001338C1" w:rsidR="00292948" w:rsidP="00883B3D" w:rsidRDefault="00292948" w14:paraId="545B6739" w14:textId="49642A6F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3:</w:t>
      </w:r>
    </w:p>
    <w:p w:rsidR="00983B40" w:rsidP="00883B3D" w:rsidRDefault="000C44C5" w14:paraId="5F4C4482" w14:textId="6939400F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run lab6 line</w:t>
      </w:r>
    </w:p>
    <w:p w:rsidR="00983B40" w:rsidP="00883B3D" w:rsidRDefault="00983B40" w14:paraId="23A37342" w14:textId="50896FFC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983B40" w:rsidP="00883B3D" w:rsidRDefault="00983B40" w14:paraId="4399FB8D" w14:textId="6B86D8A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F727FDB" wp14:editId="46EBA932">
            <wp:extent cx="5731510" cy="3223895"/>
            <wp:effectExtent l="0" t="0" r="2540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1536" w:rsidP="00883B3D" w:rsidRDefault="00D81536" w14:paraId="2F321FB6" w14:textId="30F76701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D81536" w:rsidP="00883B3D" w:rsidRDefault="00D81536" w14:paraId="1E375BB2" w14:textId="4CC5765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D81536" w:rsidP="00883B3D" w:rsidRDefault="00D81536" w14:paraId="4E597D56" w14:textId="5A2A19A4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D81536" w:rsidP="00883B3D" w:rsidRDefault="00D81536" w14:paraId="1C269AC5" w14:textId="100C4A84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D81536" w:rsidP="00883B3D" w:rsidRDefault="00D81536" w14:paraId="4293605A" w14:textId="2AE4319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D81536" w:rsidP="00883B3D" w:rsidRDefault="00D81536" w14:paraId="0F4F3FFB" w14:textId="6E5636A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D81536" w:rsidP="00883B3D" w:rsidRDefault="00D81536" w14:paraId="7C7BA6E4" w14:textId="042904FF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ED01E71" wp14:editId="5F19539E">
            <wp:extent cx="5731510" cy="3223895"/>
            <wp:effectExtent l="0" t="0" r="2540" b="0"/>
            <wp:docPr id="11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5F01" w:rsidP="00883B3D" w:rsidRDefault="00C15F01" w14:paraId="34B16FCC" w14:textId="161AB1B0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C15F01" w:rsidP="00883B3D" w:rsidRDefault="00C15F01" w14:paraId="191F78D8" w14:textId="676BAA04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C15F01" w:rsidP="00883B3D" w:rsidRDefault="00C15F01" w14:paraId="28665A75" w14:textId="79A90FC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C15F01" w:rsidP="00883B3D" w:rsidRDefault="00C15F01" w14:paraId="65CEED87" w14:textId="25B3F8C1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Create a red line </w:t>
      </w:r>
    </w:p>
    <w:p w:rsidR="00C15F01" w:rsidP="00883B3D" w:rsidRDefault="00C15F01" w14:paraId="045AD989" w14:textId="2C5812F2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C15F01" w:rsidP="00883B3D" w:rsidRDefault="00C15F01" w14:paraId="49DB8DE7" w14:textId="6156659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Create a world folder</w:t>
      </w:r>
    </w:p>
    <w:p w:rsidR="00C15F01" w:rsidP="00883B3D" w:rsidRDefault="00C15F01" w14:paraId="4A83EAF5" w14:textId="2ACF2FB8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Create a </w:t>
      </w:r>
      <w:r w:rsidR="001338C1">
        <w:rPr>
          <w:rFonts w:ascii="Helvetica" w:hAnsi="Helvetica" w:cs="Helvetica"/>
          <w:color w:val="FF0000"/>
          <w:sz w:val="24"/>
          <w:szCs w:val="24"/>
          <w:lang w:val="en-US"/>
        </w:rPr>
        <w:t>yellow</w:t>
      </w: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 line folder</w:t>
      </w:r>
    </w:p>
    <w:p w:rsidR="00C15F01" w:rsidP="00883B3D" w:rsidRDefault="00193282" w14:paraId="3AF5947D" w14:textId="17BF691E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Supplementary material:</w:t>
      </w:r>
    </w:p>
    <w:p w:rsidR="00193282" w:rsidP="00883B3D" w:rsidRDefault="00193282" w14:paraId="25306CF5" w14:textId="7777777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C15F01" w:rsidP="00883B3D" w:rsidRDefault="00C15F01" w14:paraId="28CBB48E" w14:textId="77CBA4B3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Create a </w:t>
      </w:r>
      <w:proofErr w:type="spellStart"/>
      <w:r>
        <w:rPr>
          <w:rFonts w:ascii="Helvetica" w:hAnsi="Helvetica" w:cs="Helvetica"/>
          <w:color w:val="FF0000"/>
          <w:sz w:val="24"/>
          <w:szCs w:val="24"/>
          <w:lang w:val="en-US"/>
        </w:rPr>
        <w:t>model.config</w:t>
      </w:r>
      <w:proofErr w:type="spellEnd"/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 </w:t>
      </w:r>
    </w:p>
    <w:p w:rsidR="00C15F01" w:rsidP="00883B3D" w:rsidRDefault="00C15F01" w14:paraId="5A7A5326" w14:textId="21D4B6D8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Pr="00C15F01" w:rsidR="00C15F01" w:rsidP="00C15F01" w:rsidRDefault="00C15F01" w14:paraId="6C73FFF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?xml version="1.0</w:t>
      </w:r>
      <w:proofErr w:type="gram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 ?</w:t>
      </w:r>
      <w:proofErr w:type="gram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C15F01" w:rsidR="00C15F01" w:rsidP="00C15F01" w:rsidRDefault="00C15F01" w14:paraId="392FB10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model&gt;</w:t>
      </w:r>
    </w:p>
    <w:p w:rsidRPr="00C15F01" w:rsidR="00C15F01" w:rsidP="00C15F01" w:rsidRDefault="00C15F01" w14:paraId="75A7FF2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name&g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yellowline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name&gt;</w:t>
      </w:r>
    </w:p>
    <w:p w:rsidRPr="00C15F01" w:rsidR="00C15F01" w:rsidP="00C15F01" w:rsidRDefault="00C15F01" w14:paraId="48F5A88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version&gt;1.0&lt;/version&gt;</w:t>
      </w:r>
    </w:p>
    <w:p w:rsidRPr="00C15F01" w:rsidR="00C15F01" w:rsidP="00C15F01" w:rsidRDefault="00C15F01" w14:paraId="134E559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df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version="1.6"&g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odel.sdf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df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C15F01" w:rsidR="00C15F01" w:rsidP="00C15F01" w:rsidRDefault="00C15F01" w14:paraId="3F35B3C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author&gt;</w:t>
      </w:r>
    </w:p>
    <w:p w:rsidRPr="00C15F01" w:rsidR="00C15F01" w:rsidP="00C15F01" w:rsidRDefault="00C15F01" w14:paraId="0A3ECF2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name&gt;&lt;/name&gt;</w:t>
      </w:r>
    </w:p>
    <w:p w:rsidRPr="00C15F01" w:rsidR="00C15F01" w:rsidP="00C15F01" w:rsidRDefault="00C15F01" w14:paraId="269E00A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email&gt;&lt;/email&gt;</w:t>
      </w:r>
    </w:p>
    <w:p w:rsidRPr="00C15F01" w:rsidR="00C15F01" w:rsidP="00C15F01" w:rsidRDefault="00C15F01" w14:paraId="168BFFA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author&gt;</w:t>
      </w:r>
    </w:p>
    <w:p w:rsidRPr="00C15F01" w:rsidR="00C15F01" w:rsidP="00C15F01" w:rsidRDefault="00C15F01" w14:paraId="13DC771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description&gt;&lt;/description&gt;</w:t>
      </w:r>
    </w:p>
    <w:p w:rsidR="00C15F01" w:rsidP="00C15F01" w:rsidRDefault="00C15F01" w14:paraId="78772E5E" w14:textId="2430461B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model&gt;</w:t>
      </w:r>
    </w:p>
    <w:p w:rsidR="00C15F01" w:rsidP="00C15F01" w:rsidRDefault="00C15F01" w14:paraId="6AFE52AC" w14:textId="39B67AA9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C15F01" w:rsidR="00C15F01" w:rsidP="00C15F01" w:rsidRDefault="00C15F01" w14:paraId="288C67B5" w14:textId="516D52C8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C00000"/>
          <w:sz w:val="24"/>
          <w:szCs w:val="24"/>
          <w:lang w:val="en-US"/>
        </w:rPr>
        <w:t xml:space="preserve">Create a </w:t>
      </w:r>
      <w:proofErr w:type="spellStart"/>
      <w:r w:rsidRPr="00C15F01">
        <w:rPr>
          <w:rFonts w:ascii="Helvetica" w:hAnsi="Helvetica" w:cs="Helvetica"/>
          <w:color w:val="C00000"/>
          <w:sz w:val="24"/>
          <w:szCs w:val="24"/>
          <w:lang w:val="en-US"/>
        </w:rPr>
        <w:t>model.sdf</w:t>
      </w:r>
      <w:proofErr w:type="spellEnd"/>
    </w:p>
    <w:p w:rsidR="00C15F01" w:rsidP="00C15F01" w:rsidRDefault="00C15F01" w14:paraId="6A0DB359" w14:textId="694D0FEC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C15F01" w:rsidR="00C15F01" w:rsidP="00C15F01" w:rsidRDefault="00C15F01" w14:paraId="178836A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?xml version="1.0"?&gt;</w:t>
      </w:r>
    </w:p>
    <w:p w:rsidRPr="00C15F01" w:rsidR="00C15F01" w:rsidP="00C15F01" w:rsidRDefault="00C15F01" w14:paraId="5FA4448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df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version="1.6"&gt;</w:t>
      </w:r>
    </w:p>
    <w:p w:rsidRPr="00C15F01" w:rsidR="00C15F01" w:rsidP="00C15F01" w:rsidRDefault="00C15F01" w14:paraId="3BE6F0C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model name="yellow line"&gt;</w:t>
      </w:r>
    </w:p>
    <w:p w:rsidRPr="00C15F01" w:rsidR="00C15F01" w:rsidP="00C15F01" w:rsidRDefault="00C15F01" w14:paraId="25AFB91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&lt;static&gt;true&lt;/static&gt;</w:t>
      </w:r>
    </w:p>
    <w:p w:rsidRPr="00C15F01" w:rsidR="00C15F01" w:rsidP="00C15F01" w:rsidRDefault="00C15F01" w14:paraId="615B928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nk_ground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&gt;</w:t>
      </w:r>
    </w:p>
    <w:p w:rsidRPr="00C15F01" w:rsidR="00C15F01" w:rsidP="00C15F01" w:rsidRDefault="00C15F01" w14:paraId="1111E8B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collision name="collision"&gt;</w:t>
      </w:r>
    </w:p>
    <w:p w:rsidRPr="00C15F01" w:rsidR="00C15F01" w:rsidP="00C15F01" w:rsidRDefault="00C15F01" w14:paraId="771A795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geometry&gt;</w:t>
      </w:r>
    </w:p>
    <w:p w:rsidRPr="00C15F01" w:rsidR="00C15F01" w:rsidP="00C15F01" w:rsidRDefault="00C15F01" w14:paraId="4DAEFBC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plane&gt;</w:t>
      </w:r>
    </w:p>
    <w:p w:rsidRPr="00C15F01" w:rsidR="00C15F01" w:rsidP="00C15F01" w:rsidRDefault="00C15F01" w14:paraId="4CFD685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normal&gt;0 0 1&lt;/normal&gt;</w:t>
      </w:r>
    </w:p>
    <w:p w:rsidRPr="00C15F01" w:rsidR="00C15F01" w:rsidP="00C15F01" w:rsidRDefault="00C15F01" w14:paraId="3098BF2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size&gt;0.1 3.2&lt;/size&gt;</w:t>
      </w:r>
    </w:p>
    <w:p w:rsidRPr="00C15F01" w:rsidR="00C15F01" w:rsidP="00C15F01" w:rsidRDefault="00C15F01" w14:paraId="6EEA041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plane&gt;</w:t>
      </w:r>
    </w:p>
    <w:p w:rsidRPr="00C15F01" w:rsidR="00C15F01" w:rsidP="00C15F01" w:rsidRDefault="00C15F01" w14:paraId="22AB1CA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geometry&gt;</w:t>
      </w:r>
    </w:p>
    <w:p w:rsidRPr="00C15F01" w:rsidR="00C15F01" w:rsidP="00C15F01" w:rsidRDefault="00C15F01" w14:paraId="19760A2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</w:p>
    <w:p w:rsidRPr="00C15F01" w:rsidR="00C15F01" w:rsidP="00C15F01" w:rsidRDefault="00C15F01" w14:paraId="607066D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surface&gt;</w:t>
      </w:r>
    </w:p>
    <w:p w:rsidRPr="00C15F01" w:rsidR="00C15F01" w:rsidP="00C15F01" w:rsidRDefault="00C15F01" w14:paraId="532521F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friction&gt;</w:t>
      </w:r>
    </w:p>
    <w:p w:rsidRPr="00C15F01" w:rsidR="00C15F01" w:rsidP="00C15F01" w:rsidRDefault="00C15F01" w14:paraId="5293CF0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ode&gt;</w:t>
      </w:r>
    </w:p>
    <w:p w:rsidRPr="00C15F01" w:rsidR="00C15F01" w:rsidP="00C15F01" w:rsidRDefault="00C15F01" w14:paraId="0B79128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mu&gt;100&lt;/mu&gt;</w:t>
      </w:r>
    </w:p>
    <w:p w:rsidRPr="00C15F01" w:rsidR="00C15F01" w:rsidP="00C15F01" w:rsidRDefault="00C15F01" w14:paraId="3EC8DBF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mu2&gt;50&lt;/mu2&gt;</w:t>
      </w:r>
    </w:p>
    <w:p w:rsidRPr="00C15F01" w:rsidR="00C15F01" w:rsidP="00C15F01" w:rsidRDefault="00C15F01" w14:paraId="3AAACC6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ode&gt;</w:t>
      </w:r>
    </w:p>
    <w:p w:rsidRPr="00C15F01" w:rsidR="00C15F01" w:rsidP="00C15F01" w:rsidRDefault="00C15F01" w14:paraId="456F433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friction&gt;</w:t>
      </w:r>
    </w:p>
    <w:p w:rsidRPr="00C15F01" w:rsidR="00C15F01" w:rsidP="00C15F01" w:rsidRDefault="00C15F01" w14:paraId="58723B4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surface&gt;</w:t>
      </w:r>
    </w:p>
    <w:p w:rsidRPr="00C15F01" w:rsidR="00C15F01" w:rsidP="00C15F01" w:rsidRDefault="00C15F01" w14:paraId="315898F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/collision&gt;</w:t>
      </w:r>
    </w:p>
    <w:p w:rsidRPr="00C15F01" w:rsidR="00C15F01" w:rsidP="00C15F01" w:rsidRDefault="00C15F01" w14:paraId="2EF004F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visual name="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visual_ground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&gt;</w:t>
      </w:r>
    </w:p>
    <w:p w:rsidRPr="00C15F01" w:rsidR="00C15F01" w:rsidP="00C15F01" w:rsidRDefault="00C15F01" w14:paraId="48FBEA3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st_shadows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false&lt;/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st_shadows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C15F01" w:rsidR="00C15F01" w:rsidP="00C15F01" w:rsidRDefault="00C15F01" w14:paraId="0354784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geometry&gt;</w:t>
      </w:r>
    </w:p>
    <w:p w:rsidRPr="00C15F01" w:rsidR="00C15F01" w:rsidP="00C15F01" w:rsidRDefault="00C15F01" w14:paraId="5A96F5C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plane&gt;</w:t>
      </w:r>
    </w:p>
    <w:p w:rsidRPr="00C15F01" w:rsidR="00C15F01" w:rsidP="00C15F01" w:rsidRDefault="00C15F01" w14:paraId="6C60107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normal&gt;0 0 1&lt;/normal&gt;</w:t>
      </w:r>
    </w:p>
    <w:p w:rsidRPr="00C15F01" w:rsidR="00C15F01" w:rsidP="00C15F01" w:rsidRDefault="00C15F01" w14:paraId="3C656E8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size&gt;0.5 10&lt;/size&gt;</w:t>
      </w:r>
    </w:p>
    <w:p w:rsidRPr="00C15F01" w:rsidR="00C15F01" w:rsidP="00C15F01" w:rsidRDefault="00C15F01" w14:paraId="1A4E89F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plane&gt;</w:t>
      </w:r>
    </w:p>
    <w:p w:rsidRPr="00C15F01" w:rsidR="00C15F01" w:rsidP="00C15F01" w:rsidRDefault="00C15F01" w14:paraId="520F767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geometry&gt;</w:t>
      </w:r>
    </w:p>
    <w:p w:rsidRPr="00C15F01" w:rsidR="00C15F01" w:rsidP="00C15F01" w:rsidRDefault="00C15F01" w14:paraId="363F78E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&lt;material&gt;</w:t>
      </w:r>
    </w:p>
    <w:p w:rsidRPr="00C15F01" w:rsidR="00C15F01" w:rsidP="00C15F01" w:rsidRDefault="00C15F01" w14:paraId="3C0D59E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script&gt;</w:t>
      </w:r>
    </w:p>
    <w:p w:rsidRPr="00C15F01" w:rsidR="00C15F01" w:rsidP="00C15F01" w:rsidRDefault="00C15F01" w14:paraId="673EF10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ri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file://media/materials/scripts/gazebo.material&lt;/uri&gt;</w:t>
      </w:r>
    </w:p>
    <w:p w:rsidRPr="00C15F01" w:rsidR="00C15F01" w:rsidP="00C15F01" w:rsidRDefault="00C15F01" w14:paraId="74B1418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name&gt;Gazebo/Red&lt;/name&gt;</w:t>
      </w:r>
    </w:p>
    <w:p w:rsidRPr="00C15F01" w:rsidR="00C15F01" w:rsidP="00C15F01" w:rsidRDefault="00C15F01" w14:paraId="4F2CBE4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script&gt;</w:t>
      </w:r>
    </w:p>
    <w:p w:rsidRPr="00C15F01" w:rsidR="00C15F01" w:rsidP="00C15F01" w:rsidRDefault="00C15F01" w14:paraId="028C6D9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material&gt;</w:t>
      </w:r>
    </w:p>
    <w:p w:rsidRPr="00C15F01" w:rsidR="00C15F01" w:rsidP="00C15F01" w:rsidRDefault="00C15F01" w14:paraId="6055958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/visual&gt;</w:t>
      </w:r>
    </w:p>
    <w:p w:rsidRPr="00C15F01" w:rsidR="00C15F01" w:rsidP="00C15F01" w:rsidRDefault="00C15F01" w14:paraId="4E56E53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:rsidRPr="00C15F01" w:rsidR="00C15F01" w:rsidP="00C15F01" w:rsidRDefault="00C15F01" w14:paraId="76A4592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&lt;/model&gt;</w:t>
      </w:r>
    </w:p>
    <w:p w:rsidR="00C15F01" w:rsidP="00C15F01" w:rsidRDefault="00C15F01" w14:paraId="4C68C2ED" w14:textId="450063E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df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="001F0097" w:rsidP="00C15F01" w:rsidRDefault="001F0097" w14:paraId="3B04D289" w14:textId="430D9342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="001F0097" w:rsidP="00C15F01" w:rsidRDefault="001F0097" w14:paraId="7AD71B5F" w14:textId="294207E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="001F0097" w:rsidP="00C15F01" w:rsidRDefault="001F0097" w14:paraId="6535A3BF" w14:textId="55D7C222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C7524A" w:rsidR="001F0097" w:rsidP="00C626CA" w:rsidRDefault="001F0097" w14:paraId="68C59F17" w14:textId="359B1421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Copy the folder into /home/</w:t>
      </w:r>
      <w:proofErr w:type="spell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asha</w:t>
      </w:r>
      <w:proofErr w:type="spellEnd"/>
      <w:proofErr w:type="gram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.gazebo</w:t>
      </w:r>
      <w:proofErr w:type="gramEnd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models/</w:t>
      </w:r>
    </w:p>
    <w:p w:rsidRPr="00C7524A" w:rsidR="001F0097" w:rsidP="00C626CA" w:rsidRDefault="001F0097" w14:paraId="6D489C6F" w14:textId="195FF7A1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In the gazebo window</w:t>
      </w:r>
      <w:r w:rsidRPr="00C7524A" w:rsidR="00B94E0E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(gazebo)</w:t>
      </w:r>
    </w:p>
    <w:p w:rsidRPr="00C7524A" w:rsidR="001F0097" w:rsidP="00C626CA" w:rsidRDefault="001F0097" w14:paraId="52B09F88" w14:textId="11AB9376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Insert</w:t>
      </w:r>
      <w:r w:rsidRPr="00C7524A">
        <w:rPr>
          <w:rFonts w:ascii="Wingdings" w:hAnsi="Wingdings" w:eastAsia="Wingdings" w:cs="Wingdings"/>
          <w:color w:val="C00000"/>
          <w:sz w:val="24"/>
          <w:szCs w:val="24"/>
          <w:lang w:val="en-US"/>
        </w:rPr>
        <w:t>à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home/</w:t>
      </w:r>
      <w:proofErr w:type="spell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asha</w:t>
      </w:r>
      <w:proofErr w:type="spellEnd"/>
      <w:proofErr w:type="gram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.gazebo</w:t>
      </w:r>
      <w:proofErr w:type="gramEnd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models/</w:t>
      </w:r>
      <w:r w:rsidRPr="00C7524A">
        <w:rPr>
          <w:rFonts w:ascii="Wingdings" w:hAnsi="Wingdings" w:eastAsia="Wingdings" w:cs="Wingdings"/>
          <w:color w:val="C00000"/>
          <w:sz w:val="24"/>
          <w:szCs w:val="24"/>
          <w:lang w:val="en-US"/>
        </w:rPr>
        <w:t>à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yellow line</w:t>
      </w:r>
      <w:r w:rsidRPr="00C7524A">
        <w:rPr>
          <w:rFonts w:ascii="Wingdings" w:hAnsi="Wingdings" w:eastAsia="Wingdings" w:cs="Wingdings"/>
          <w:color w:val="C00000"/>
          <w:sz w:val="24"/>
          <w:szCs w:val="24"/>
          <w:lang w:val="en-US"/>
        </w:rPr>
        <w:t>à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all files</w:t>
      </w:r>
    </w:p>
    <w:p w:rsidRPr="00C7524A" w:rsidR="001F0097" w:rsidP="00C626CA" w:rsidRDefault="001F0097" w14:paraId="569338B9" w14:textId="49E0CC72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close gazebo (</w:t>
      </w:r>
      <w:proofErr w:type="spell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killall</w:t>
      </w:r>
      <w:proofErr w:type="spellEnd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9 </w:t>
      </w:r>
      <w:proofErr w:type="spell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gzserver</w:t>
      </w:r>
      <w:proofErr w:type="spellEnd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) and open again (gazebo)</w:t>
      </w:r>
    </w:p>
    <w:p w:rsidRPr="00C7524A" w:rsidR="001F0097" w:rsidP="001F0097" w:rsidRDefault="001F0097" w14:paraId="7407EFA5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:rsidRPr="00C7524A" w:rsidR="001F0097" w:rsidP="00C15F01" w:rsidRDefault="001F0097" w14:paraId="27EE4AA7" w14:textId="62443240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</w:t>
      </w:r>
    </w:p>
    <w:p w:rsidR="001F0097" w:rsidP="00C15F01" w:rsidRDefault="001F0097" w14:paraId="3EE2AF13" w14:textId="7FCD2EC9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D88CD6D" wp14:editId="6EE69439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0097" w:rsidP="00C15F01" w:rsidRDefault="001F0097" w14:paraId="0E179080" w14:textId="390F3918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="001F0097" w:rsidP="00C15F01" w:rsidRDefault="001F0097" w14:paraId="180E2935" w14:textId="6A0E8CD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Insert</w:t>
      </w:r>
      <w:r w:rsidRPr="00C7524A">
        <w:rPr>
          <w:rFonts w:ascii="Wingdings" w:hAnsi="Wingdings" w:eastAsia="Wingdings" w:cs="Wingdings"/>
          <w:color w:val="C00000"/>
          <w:sz w:val="24"/>
          <w:szCs w:val="24"/>
          <w:lang w:val="en-US"/>
        </w:rPr>
        <w:t>à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home/</w:t>
      </w:r>
      <w:proofErr w:type="spell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asha</w:t>
      </w:r>
      <w:proofErr w:type="spellEnd"/>
      <w:proofErr w:type="gram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.gazebo</w:t>
      </w:r>
      <w:proofErr w:type="gramEnd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models/</w:t>
      </w:r>
      <w:r w:rsidRPr="00C7524A">
        <w:rPr>
          <w:rFonts w:ascii="Wingdings" w:hAnsi="Wingdings" w:eastAsia="Wingdings" w:cs="Wingdings"/>
          <w:color w:val="C00000"/>
          <w:sz w:val="24"/>
          <w:szCs w:val="24"/>
          <w:lang w:val="en-US"/>
        </w:rPr>
        <w:t>à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yellow line</w:t>
      </w:r>
    </w:p>
    <w:p w:rsidR="00A047C7" w:rsidP="00C15F01" w:rsidRDefault="00A047C7" w14:paraId="4B3E059F" w14:textId="256A85B9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:rsidRPr="00C7524A" w:rsidR="00A047C7" w:rsidP="00C15F01" w:rsidRDefault="00A047C7" w14:paraId="0298BF56" w14:textId="424463C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Exercise: Write a code to track the red ball in </w:t>
      </w:r>
      <w:r w:rsidRPr="001338C1" w:rsidR="00335CA8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the </w:t>
      </w: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gazebo simulation.</w:t>
      </w:r>
      <w:r>
        <w:rPr>
          <w:rFonts w:ascii="Helvetica" w:hAnsi="Helvetica" w:cs="Helvetica"/>
          <w:color w:val="C00000"/>
          <w:sz w:val="24"/>
          <w:szCs w:val="24"/>
          <w:lang w:val="en-US"/>
        </w:rPr>
        <w:t xml:space="preserve"> </w:t>
      </w:r>
      <w:bookmarkEnd w:id="0"/>
    </w:p>
    <w:sectPr w:rsidRPr="00C7524A" w:rsidR="00A047C7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B43F5"/>
    <w:multiLevelType w:val="multilevel"/>
    <w:tmpl w:val="C02CE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  <w:sz w:val="21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 w:cs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 w:cs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 w:cs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 w:cs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 w:cs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 w:cs="Symbol"/>
        <w:sz w:val="20"/>
      </w:rPr>
    </w:lvl>
  </w:abstractNum>
  <w:abstractNum w:abstractNumId="1" w15:restartNumberingAfterBreak="0">
    <w:nsid w:val="7CCB4E72"/>
    <w:multiLevelType w:val="multilevel"/>
    <w:tmpl w:val="80500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  <w:sz w:val="21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 w:cs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 w:cs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 w:cs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 w:cs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 w:cs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 w:cs="Symbol"/>
        <w:sz w:val="20"/>
      </w:rPr>
    </w:lvl>
  </w:abstractNum>
  <w:num w:numId="1" w16cid:durableId="529073620">
    <w:abstractNumId w:val="1"/>
  </w:num>
  <w:num w:numId="2" w16cid:durableId="700713240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5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MTc2MzY3NTQwMjZW0lEKTi0uzszPAykwrgUAYWpXYiwAAAA="/>
  </w:docVars>
  <w:rsids>
    <w:rsidRoot w:val="00946EC9"/>
    <w:rsid w:val="00073B50"/>
    <w:rsid w:val="000C44C5"/>
    <w:rsid w:val="001338C1"/>
    <w:rsid w:val="001472CA"/>
    <w:rsid w:val="00152987"/>
    <w:rsid w:val="00165CB2"/>
    <w:rsid w:val="00190BDA"/>
    <w:rsid w:val="00193282"/>
    <w:rsid w:val="001F0097"/>
    <w:rsid w:val="0025775A"/>
    <w:rsid w:val="00292948"/>
    <w:rsid w:val="00335CA8"/>
    <w:rsid w:val="00396669"/>
    <w:rsid w:val="003D611D"/>
    <w:rsid w:val="003D68FB"/>
    <w:rsid w:val="0042265F"/>
    <w:rsid w:val="00551883"/>
    <w:rsid w:val="00565906"/>
    <w:rsid w:val="005D4793"/>
    <w:rsid w:val="00635CC8"/>
    <w:rsid w:val="00645489"/>
    <w:rsid w:val="00677FEC"/>
    <w:rsid w:val="00711925"/>
    <w:rsid w:val="00742FB7"/>
    <w:rsid w:val="008102DA"/>
    <w:rsid w:val="00826A00"/>
    <w:rsid w:val="00881482"/>
    <w:rsid w:val="00883B3D"/>
    <w:rsid w:val="00926ED8"/>
    <w:rsid w:val="00946EC9"/>
    <w:rsid w:val="00983B40"/>
    <w:rsid w:val="00A047C7"/>
    <w:rsid w:val="00A11E03"/>
    <w:rsid w:val="00A3575D"/>
    <w:rsid w:val="00AC75A9"/>
    <w:rsid w:val="00AE6431"/>
    <w:rsid w:val="00B1189C"/>
    <w:rsid w:val="00B94E0E"/>
    <w:rsid w:val="00C15F01"/>
    <w:rsid w:val="00C626CA"/>
    <w:rsid w:val="00C7524A"/>
    <w:rsid w:val="00D81536"/>
    <w:rsid w:val="00E00F10"/>
    <w:rsid w:val="00E236F7"/>
    <w:rsid w:val="00E94EA1"/>
    <w:rsid w:val="00EC2043"/>
    <w:rsid w:val="00F5287A"/>
    <w:rsid w:val="00F70F8E"/>
    <w:rsid w:val="00FC1493"/>
    <w:rsid w:val="00FF09C0"/>
    <w:rsid w:val="0687FAEA"/>
    <w:rsid w:val="07935C34"/>
    <w:rsid w:val="0901BC73"/>
    <w:rsid w:val="0904317A"/>
    <w:rsid w:val="09F90CCB"/>
    <w:rsid w:val="11883577"/>
    <w:rsid w:val="16465B4A"/>
    <w:rsid w:val="16465B4A"/>
    <w:rsid w:val="1ED412D8"/>
    <w:rsid w:val="22882F25"/>
    <w:rsid w:val="24E1E05F"/>
    <w:rsid w:val="2D62932F"/>
    <w:rsid w:val="307870DA"/>
    <w:rsid w:val="30D34DB1"/>
    <w:rsid w:val="37F06223"/>
    <w:rsid w:val="3CD5E1E3"/>
    <w:rsid w:val="41BB17FC"/>
    <w:rsid w:val="4223625E"/>
    <w:rsid w:val="50793364"/>
    <w:rsid w:val="511B6E79"/>
    <w:rsid w:val="59A6FBFD"/>
    <w:rsid w:val="5AEA6F89"/>
    <w:rsid w:val="61354A8C"/>
    <w:rsid w:val="61E16D8B"/>
    <w:rsid w:val="64B6C11C"/>
    <w:rsid w:val="698990B0"/>
    <w:rsid w:val="6E9CFDA5"/>
    <w:rsid w:val="6FCA7445"/>
    <w:rsid w:val="71393339"/>
    <w:rsid w:val="7287E077"/>
    <w:rsid w:val="7988F3DE"/>
    <w:rsid w:val="79C0FAAE"/>
    <w:rsid w:val="7DEBA4B3"/>
    <w:rsid w:val="7E9DF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A91D2"/>
  <w15:chartTrackingRefBased/>
  <w15:docId w15:val="{1AB98A1A-0B3A-4681-B673-B9CF7453AB5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6EC9"/>
    <w:pPr>
      <w:ind w:left="720"/>
      <w:contextualSpacing/>
    </w:pPr>
  </w:style>
  <w:style w:type="character" w:styleId="InternetLink" w:customStyle="1">
    <w:name w:val="Internet Link"/>
    <w:basedOn w:val="DefaultParagraphFont"/>
    <w:uiPriority w:val="99"/>
    <w:semiHidden/>
    <w:unhideWhenUsed/>
    <w:rsid w:val="0025775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4.png" Id="rId8" /><Relationship Type="http://schemas.openxmlformats.org/officeDocument/2006/relationships/image" Target="media/image9.png" Id="rId13" /><Relationship Type="http://schemas.openxmlformats.org/officeDocument/2006/relationships/customXml" Target="../customXml/item2.xml" Id="rId18" /><Relationship Type="http://schemas.openxmlformats.org/officeDocument/2006/relationships/settings" Target="settings.xml" Id="rId3" /><Relationship Type="http://schemas.openxmlformats.org/officeDocument/2006/relationships/image" Target="media/image3.png" Id="rId7" /><Relationship Type="http://schemas.openxmlformats.org/officeDocument/2006/relationships/image" Target="media/image8.png" Id="rId12" /><Relationship Type="http://schemas.openxmlformats.org/officeDocument/2006/relationships/customXml" Target="../customXml/item1.xml" Id="rId17" /><Relationship Type="http://schemas.openxmlformats.org/officeDocument/2006/relationships/styles" Target="styles.xml" Id="rId2" /><Relationship Type="http://schemas.openxmlformats.org/officeDocument/2006/relationships/theme" Target="theme/theme1.xml" Id="rId16" /><Relationship Type="http://schemas.openxmlformats.org/officeDocument/2006/relationships/numbering" Target="numbering.xml" Id="rId1" /><Relationship Type="http://schemas.openxmlformats.org/officeDocument/2006/relationships/image" Target="media/image2.png" Id="rId6" /><Relationship Type="http://schemas.openxmlformats.org/officeDocument/2006/relationships/image" Target="media/image7.png" Id="rId11" /><Relationship Type="http://schemas.openxmlformats.org/officeDocument/2006/relationships/image" Target="media/image1.png" Id="rId5" /><Relationship Type="http://schemas.openxmlformats.org/officeDocument/2006/relationships/fontTable" Target="fontTable.xml" Id="rId15" /><Relationship Type="http://schemas.openxmlformats.org/officeDocument/2006/relationships/image" Target="media/image6.png" Id="rId10" /><Relationship Type="http://schemas.openxmlformats.org/officeDocument/2006/relationships/customXml" Target="../customXml/item3.xml" Id="rId19" /><Relationship Type="http://schemas.openxmlformats.org/officeDocument/2006/relationships/webSettings" Target="webSettings.xml" Id="rId4" /><Relationship Type="http://schemas.openxmlformats.org/officeDocument/2006/relationships/image" Target="media/image5.png" Id="rId9" /><Relationship Type="http://schemas.openxmlformats.org/officeDocument/2006/relationships/image" Target="media/image10.png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834B5A9DFC0C4AA3AB9D5FE72919EF" ma:contentTypeVersion="13" ma:contentTypeDescription="Create a new document." ma:contentTypeScope="" ma:versionID="c6191a2ca6e68204c75386c5153718c9">
  <xsd:schema xmlns:xsd="http://www.w3.org/2001/XMLSchema" xmlns:xs="http://www.w3.org/2001/XMLSchema" xmlns:p="http://schemas.microsoft.com/office/2006/metadata/properties" xmlns:ns2="f7d61cfb-f8b0-4f80-aef2-b60d40310483" xmlns:ns3="f7331a60-71e6-49fc-9231-4c8ca950f6f7" targetNamespace="http://schemas.microsoft.com/office/2006/metadata/properties" ma:root="true" ma:fieldsID="d73f071c7f4306f49c4aebacb609b5d3" ns2:_="" ns3:_="">
    <xsd:import namespace="f7d61cfb-f8b0-4f80-aef2-b60d40310483"/>
    <xsd:import namespace="f7331a60-71e6-49fc-9231-4c8ca950f6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61cfb-f8b0-4f80-aef2-b60d403104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ca7166d-de03-4c3e-865e-07adad3d8b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331a60-71e6-49fc-9231-4c8ca950f6f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17b07809-3402-46b5-bff4-5435566a5108}" ma:internalName="TaxCatchAll" ma:showField="CatchAllData" ma:web="f7331a60-71e6-49fc-9231-4c8ca950f6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7331a60-71e6-49fc-9231-4c8ca950f6f7" xsi:nil="true"/>
    <lcf76f155ced4ddcb4097134ff3c332f xmlns="f7d61cfb-f8b0-4f80-aef2-b60d4031048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DC35809-C790-471B-8057-842A0885EA00}"/>
</file>

<file path=customXml/itemProps2.xml><?xml version="1.0" encoding="utf-8"?>
<ds:datastoreItem xmlns:ds="http://schemas.openxmlformats.org/officeDocument/2006/customXml" ds:itemID="{207FE7DF-1944-46F9-86B4-9E39926551A4}"/>
</file>

<file path=customXml/itemProps3.xml><?xml version="1.0" encoding="utf-8"?>
<ds:datastoreItem xmlns:ds="http://schemas.openxmlformats.org/officeDocument/2006/customXml" ds:itemID="{F92372A7-84F3-4E87-85EF-FD123903280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sha C S [MAHE-MIT]</dc:creator>
  <keywords/>
  <dc:description/>
  <lastModifiedBy>SAMATA MEHTA - 210929114</lastModifiedBy>
  <revision>51</revision>
  <dcterms:created xsi:type="dcterms:W3CDTF">2022-09-07T06:18:00.0000000Z</dcterms:created>
  <dcterms:modified xsi:type="dcterms:W3CDTF">2023-10-05T10:29:02.598346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17ead7556fbb419f5cdbd2bcfb1f7dfa25baf416f065d8e729878357ac1770</vt:lpwstr>
  </property>
  <property fmtid="{D5CDD505-2E9C-101B-9397-08002B2CF9AE}" pid="3" name="ContentTypeId">
    <vt:lpwstr>0x0101007C834B5A9DFC0C4AA3AB9D5FE72919EF</vt:lpwstr>
  </property>
  <property fmtid="{D5CDD505-2E9C-101B-9397-08002B2CF9AE}" pid="4" name="MediaServiceImageTags">
    <vt:lpwstr/>
  </property>
</Properties>
</file>